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314F31" w14:textId="77777777" w:rsidR="001B0296" w:rsidRDefault="001B0296" w:rsidP="001B0296">
      <w:pPr>
        <w:jc w:val="center"/>
        <w:rPr>
          <w:rFonts w:ascii="Cambria" w:hAnsi="Cambria"/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92902C9" wp14:editId="655CCF67">
            <wp:extent cx="1826318" cy="1092530"/>
            <wp:effectExtent l="0" t="0" r="0" b="0"/>
            <wp:docPr id="1" name="Picture 1" descr="http://www.sharjah.ac.ae/_catalogs/masterpage/NewDesign_En/imag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harjah.ac.ae/_catalogs/masterpage/NewDesign_En/images/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573" cy="110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7F114" w14:textId="77777777" w:rsidR="001B0296" w:rsidRDefault="001B0296" w:rsidP="001B0296">
      <w:pPr>
        <w:jc w:val="center"/>
        <w:rPr>
          <w:rFonts w:ascii="Cambria" w:hAnsi="Cambria"/>
          <w:b/>
          <w:sz w:val="28"/>
          <w:szCs w:val="24"/>
        </w:rPr>
      </w:pPr>
      <w:r w:rsidRPr="00B13BE0">
        <w:rPr>
          <w:rFonts w:ascii="Cambria" w:hAnsi="Cambria"/>
          <w:b/>
          <w:sz w:val="28"/>
          <w:szCs w:val="24"/>
        </w:rPr>
        <w:t xml:space="preserve">Department of </w:t>
      </w:r>
      <w:r>
        <w:rPr>
          <w:rFonts w:ascii="Cambria" w:hAnsi="Cambria"/>
          <w:b/>
          <w:sz w:val="28"/>
          <w:szCs w:val="24"/>
        </w:rPr>
        <w:t xml:space="preserve">Mechanical &amp; </w:t>
      </w:r>
      <w:r w:rsidRPr="00B13BE0">
        <w:rPr>
          <w:rFonts w:ascii="Cambria" w:hAnsi="Cambria"/>
          <w:b/>
          <w:sz w:val="28"/>
          <w:szCs w:val="24"/>
        </w:rPr>
        <w:t>Nuclear Engineering</w:t>
      </w:r>
    </w:p>
    <w:p w14:paraId="06BB08B3" w14:textId="77777777" w:rsidR="00650A3D" w:rsidRDefault="00650A3D" w:rsidP="001B0296">
      <w:pPr>
        <w:jc w:val="center"/>
        <w:rPr>
          <w:rFonts w:ascii="Cambria" w:hAnsi="Cambria"/>
          <w:b/>
          <w:sz w:val="28"/>
          <w:szCs w:val="24"/>
        </w:rPr>
      </w:pPr>
    </w:p>
    <w:p w14:paraId="4C08CF7D" w14:textId="361CB791" w:rsidR="001B0296" w:rsidRPr="00B13BE0" w:rsidRDefault="001B0296" w:rsidP="001B0296">
      <w:pPr>
        <w:jc w:val="center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8"/>
          <w:szCs w:val="24"/>
        </w:rPr>
        <w:t>Nuclear Reactor Theory (</w:t>
      </w:r>
      <w:r w:rsidRPr="00B13BE0">
        <w:rPr>
          <w:rFonts w:ascii="Cambria" w:hAnsi="Cambria"/>
          <w:b/>
          <w:sz w:val="28"/>
          <w:szCs w:val="24"/>
        </w:rPr>
        <w:t>0407</w:t>
      </w:r>
      <w:r>
        <w:rPr>
          <w:rFonts w:ascii="Cambria" w:hAnsi="Cambria"/>
          <w:b/>
          <w:sz w:val="28"/>
          <w:szCs w:val="24"/>
        </w:rPr>
        <w:t>3</w:t>
      </w:r>
      <w:r w:rsidRPr="00B13BE0">
        <w:rPr>
          <w:rFonts w:ascii="Cambria" w:hAnsi="Cambria"/>
          <w:b/>
          <w:sz w:val="28"/>
          <w:szCs w:val="24"/>
        </w:rPr>
        <w:t>0</w:t>
      </w:r>
      <w:r>
        <w:rPr>
          <w:rFonts w:ascii="Cambria" w:hAnsi="Cambria"/>
          <w:b/>
          <w:sz w:val="28"/>
          <w:szCs w:val="24"/>
        </w:rPr>
        <w:t>8)</w:t>
      </w:r>
    </w:p>
    <w:p w14:paraId="090CD48B" w14:textId="57E18833" w:rsidR="001B0296" w:rsidRPr="00EF7918" w:rsidRDefault="001B0296" w:rsidP="001B0296">
      <w:pPr>
        <w:jc w:val="center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8"/>
          <w:szCs w:val="24"/>
        </w:rPr>
        <w:t>Midterm</w:t>
      </w:r>
      <w:r w:rsidR="00B17E71">
        <w:rPr>
          <w:rFonts w:ascii="Cambria" w:hAnsi="Cambria"/>
          <w:b/>
          <w:sz w:val="28"/>
          <w:szCs w:val="24"/>
        </w:rPr>
        <w:t xml:space="preserve"> </w:t>
      </w:r>
      <w:r w:rsidR="00400EFA">
        <w:rPr>
          <w:rFonts w:ascii="Cambria" w:hAnsi="Cambria"/>
          <w:b/>
          <w:sz w:val="28"/>
          <w:szCs w:val="24"/>
        </w:rPr>
        <w:t>Examination</w:t>
      </w:r>
    </w:p>
    <w:p w14:paraId="4C427BB6" w14:textId="31D25E85" w:rsidR="001B0296" w:rsidRPr="00EF7918" w:rsidRDefault="00C30B56" w:rsidP="001B0296">
      <w:pPr>
        <w:jc w:val="center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8"/>
          <w:szCs w:val="24"/>
        </w:rPr>
        <w:t>Spring</w:t>
      </w:r>
      <w:r w:rsidR="001B0296" w:rsidRPr="00EF7918">
        <w:rPr>
          <w:rFonts w:ascii="Cambria" w:hAnsi="Cambria"/>
          <w:b/>
          <w:sz w:val="28"/>
          <w:szCs w:val="24"/>
        </w:rPr>
        <w:t xml:space="preserve"> 20</w:t>
      </w:r>
      <w:r w:rsidR="00C86A93">
        <w:rPr>
          <w:rFonts w:ascii="Cambria" w:hAnsi="Cambria"/>
          <w:b/>
          <w:sz w:val="28"/>
          <w:szCs w:val="24"/>
        </w:rPr>
        <w:t>23</w:t>
      </w:r>
      <w:r w:rsidR="001B0296" w:rsidRPr="00EF7918">
        <w:rPr>
          <w:rFonts w:ascii="Cambria" w:hAnsi="Cambria"/>
          <w:b/>
          <w:sz w:val="28"/>
          <w:szCs w:val="24"/>
        </w:rPr>
        <w:t>/20</w:t>
      </w:r>
      <w:r w:rsidR="001B0296">
        <w:rPr>
          <w:rFonts w:ascii="Cambria" w:hAnsi="Cambria"/>
          <w:b/>
          <w:sz w:val="28"/>
          <w:szCs w:val="24"/>
        </w:rPr>
        <w:t>2</w:t>
      </w:r>
      <w:r w:rsidR="00C86A93">
        <w:rPr>
          <w:rFonts w:ascii="Cambria" w:hAnsi="Cambria"/>
          <w:b/>
          <w:sz w:val="28"/>
          <w:szCs w:val="24"/>
        </w:rPr>
        <w:t>4</w:t>
      </w:r>
    </w:p>
    <w:p w14:paraId="2D90DD32" w14:textId="669428D5" w:rsidR="001B0296" w:rsidRPr="00EF7918" w:rsidRDefault="001B0296" w:rsidP="001B0296">
      <w:pPr>
        <w:jc w:val="center"/>
        <w:rPr>
          <w:rFonts w:ascii="Cambria" w:hAnsi="Cambria"/>
          <w:b/>
          <w:sz w:val="28"/>
          <w:szCs w:val="24"/>
        </w:rPr>
      </w:pPr>
      <w:r w:rsidRPr="00EF7918">
        <w:rPr>
          <w:rFonts w:ascii="Cambria" w:hAnsi="Cambria"/>
          <w:b/>
          <w:sz w:val="28"/>
          <w:szCs w:val="24"/>
        </w:rPr>
        <w:t xml:space="preserve">Time/Date: </w:t>
      </w:r>
      <w:r w:rsidR="00264013">
        <w:rPr>
          <w:rFonts w:ascii="Cambria" w:hAnsi="Cambria"/>
          <w:b/>
          <w:sz w:val="28"/>
          <w:szCs w:val="24"/>
        </w:rPr>
        <w:t>09</w:t>
      </w:r>
      <w:r w:rsidRPr="00EF7918">
        <w:rPr>
          <w:rFonts w:ascii="Cambria" w:hAnsi="Cambria"/>
          <w:b/>
          <w:sz w:val="28"/>
          <w:szCs w:val="24"/>
        </w:rPr>
        <w:t>:</w:t>
      </w:r>
      <w:r w:rsidR="00264013">
        <w:rPr>
          <w:rFonts w:ascii="Cambria" w:hAnsi="Cambria"/>
          <w:b/>
          <w:sz w:val="28"/>
          <w:szCs w:val="24"/>
        </w:rPr>
        <w:t>3</w:t>
      </w:r>
      <w:r w:rsidRPr="00EF7918">
        <w:rPr>
          <w:rFonts w:ascii="Cambria" w:hAnsi="Cambria"/>
          <w:b/>
          <w:sz w:val="28"/>
          <w:szCs w:val="24"/>
        </w:rPr>
        <w:t>0</w:t>
      </w:r>
      <w:r w:rsidR="00264013" w:rsidRPr="00EF7918">
        <w:rPr>
          <w:rFonts w:ascii="Cambria" w:hAnsi="Cambria"/>
          <w:b/>
          <w:sz w:val="28"/>
          <w:szCs w:val="24"/>
        </w:rPr>
        <w:t>-1</w:t>
      </w:r>
      <w:r w:rsidR="00C86A93">
        <w:rPr>
          <w:rFonts w:ascii="Cambria" w:hAnsi="Cambria"/>
          <w:b/>
          <w:sz w:val="28"/>
          <w:szCs w:val="24"/>
        </w:rPr>
        <w:t>0:30</w:t>
      </w:r>
      <w:r w:rsidR="00264013" w:rsidRPr="00EF7918">
        <w:rPr>
          <w:rFonts w:ascii="Cambria" w:hAnsi="Cambria"/>
          <w:b/>
          <w:sz w:val="28"/>
          <w:szCs w:val="24"/>
        </w:rPr>
        <w:t xml:space="preserve"> </w:t>
      </w:r>
      <w:r w:rsidR="00264013">
        <w:rPr>
          <w:rFonts w:ascii="Cambria" w:hAnsi="Cambria"/>
          <w:b/>
          <w:sz w:val="28"/>
          <w:szCs w:val="24"/>
        </w:rPr>
        <w:t>am</w:t>
      </w:r>
      <w:r>
        <w:rPr>
          <w:rFonts w:ascii="Cambria" w:hAnsi="Cambria"/>
          <w:b/>
          <w:sz w:val="28"/>
          <w:szCs w:val="24"/>
        </w:rPr>
        <w:t xml:space="preserve"> </w:t>
      </w:r>
      <w:r w:rsidR="00C30B56">
        <w:rPr>
          <w:rFonts w:ascii="Cambria" w:hAnsi="Cambria"/>
          <w:b/>
          <w:sz w:val="28"/>
          <w:szCs w:val="24"/>
        </w:rPr>
        <w:t>February</w:t>
      </w:r>
      <w:r w:rsidR="00B43002">
        <w:rPr>
          <w:rFonts w:ascii="Cambria" w:hAnsi="Cambria"/>
          <w:b/>
          <w:sz w:val="28"/>
          <w:szCs w:val="24"/>
        </w:rPr>
        <w:t xml:space="preserve"> </w:t>
      </w:r>
      <w:r w:rsidR="00C30B56">
        <w:rPr>
          <w:rFonts w:ascii="Cambria" w:hAnsi="Cambria"/>
          <w:b/>
          <w:sz w:val="28"/>
          <w:szCs w:val="24"/>
        </w:rPr>
        <w:t>2</w:t>
      </w:r>
      <w:r w:rsidR="00B25C97">
        <w:rPr>
          <w:rFonts w:ascii="Cambria" w:hAnsi="Cambria"/>
          <w:b/>
          <w:sz w:val="28"/>
          <w:szCs w:val="24"/>
        </w:rPr>
        <w:t>9</w:t>
      </w:r>
      <w:r w:rsidR="00B43002">
        <w:rPr>
          <w:rFonts w:ascii="Cambria" w:hAnsi="Cambria"/>
          <w:b/>
          <w:sz w:val="28"/>
          <w:szCs w:val="24"/>
        </w:rPr>
        <w:t>, 202</w:t>
      </w:r>
      <w:r w:rsidR="00C30B56">
        <w:rPr>
          <w:rFonts w:ascii="Cambria" w:hAnsi="Cambria"/>
          <w:b/>
          <w:sz w:val="28"/>
          <w:szCs w:val="24"/>
        </w:rPr>
        <w:t>4</w:t>
      </w:r>
      <w:r w:rsidR="00B43002">
        <w:rPr>
          <w:rFonts w:ascii="Cambria" w:hAnsi="Cambria"/>
          <w:b/>
          <w:sz w:val="28"/>
          <w:szCs w:val="24"/>
        </w:rPr>
        <w:t xml:space="preserve"> </w:t>
      </w:r>
    </w:p>
    <w:p w14:paraId="2982861B" w14:textId="77777777" w:rsidR="001B0296" w:rsidRDefault="001B0296" w:rsidP="001B0296">
      <w:pPr>
        <w:rPr>
          <w:rFonts w:ascii="Cambria" w:hAnsi="Cambria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85"/>
        <w:gridCol w:w="4770"/>
      </w:tblGrid>
      <w:tr w:rsidR="001B0296" w14:paraId="7FD3220B" w14:textId="77777777" w:rsidTr="006F30AD">
        <w:trPr>
          <w:jc w:val="center"/>
        </w:trPr>
        <w:tc>
          <w:tcPr>
            <w:tcW w:w="1885" w:type="dxa"/>
            <w:vAlign w:val="center"/>
          </w:tcPr>
          <w:p w14:paraId="0F5F8377" w14:textId="77777777" w:rsidR="001B0296" w:rsidRDefault="001B0296" w:rsidP="006F30AD">
            <w:pPr>
              <w:spacing w:line="360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4770" w:type="dxa"/>
            <w:vAlign w:val="center"/>
          </w:tcPr>
          <w:p w14:paraId="5E4334E9" w14:textId="77777777" w:rsidR="001B0296" w:rsidRPr="00B13BE0" w:rsidRDefault="001B0296" w:rsidP="006F30AD">
            <w:pPr>
              <w:spacing w:line="360" w:lineRule="auto"/>
              <w:rPr>
                <w:rFonts w:ascii="Cambria" w:hAnsi="Cambria" w:cs="Times New Roman"/>
                <w:b/>
                <w:sz w:val="20"/>
                <w:szCs w:val="20"/>
              </w:rPr>
            </w:pPr>
          </w:p>
          <w:p w14:paraId="5351AFD3" w14:textId="77777777" w:rsidR="001B0296" w:rsidRPr="00B13BE0" w:rsidRDefault="001B0296" w:rsidP="006F30AD">
            <w:pPr>
              <w:spacing w:line="360" w:lineRule="auto"/>
              <w:rPr>
                <w:rFonts w:ascii="Cambria" w:hAnsi="Cambria" w:cs="Times New Roman"/>
                <w:b/>
                <w:sz w:val="20"/>
                <w:szCs w:val="20"/>
              </w:rPr>
            </w:pPr>
          </w:p>
        </w:tc>
      </w:tr>
      <w:tr w:rsidR="001B0296" w14:paraId="1D640687" w14:textId="77777777" w:rsidTr="006F30AD">
        <w:trPr>
          <w:jc w:val="center"/>
        </w:trPr>
        <w:tc>
          <w:tcPr>
            <w:tcW w:w="1885" w:type="dxa"/>
            <w:vAlign w:val="center"/>
          </w:tcPr>
          <w:p w14:paraId="61CDEB84" w14:textId="77777777" w:rsidR="001B0296" w:rsidRDefault="001B0296" w:rsidP="006F30AD">
            <w:pPr>
              <w:spacing w:line="360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Student ID</w:t>
            </w:r>
          </w:p>
        </w:tc>
        <w:tc>
          <w:tcPr>
            <w:tcW w:w="4770" w:type="dxa"/>
            <w:vAlign w:val="center"/>
          </w:tcPr>
          <w:p w14:paraId="33D119F8" w14:textId="77777777" w:rsidR="001B0296" w:rsidRPr="00B13BE0" w:rsidRDefault="001B0296" w:rsidP="006F30AD">
            <w:pPr>
              <w:spacing w:line="360" w:lineRule="auto"/>
              <w:rPr>
                <w:rFonts w:ascii="Cambria" w:hAnsi="Cambria" w:cs="Times New Roman"/>
                <w:b/>
                <w:sz w:val="20"/>
                <w:szCs w:val="20"/>
              </w:rPr>
            </w:pPr>
          </w:p>
          <w:p w14:paraId="77DE11F6" w14:textId="77777777" w:rsidR="001B0296" w:rsidRPr="00B13BE0" w:rsidRDefault="001B0296" w:rsidP="006F30AD">
            <w:pPr>
              <w:spacing w:line="360" w:lineRule="auto"/>
              <w:rPr>
                <w:rFonts w:ascii="Cambria" w:hAnsi="Cambria" w:cs="Times New Roman"/>
                <w:b/>
                <w:sz w:val="20"/>
                <w:szCs w:val="20"/>
              </w:rPr>
            </w:pPr>
          </w:p>
        </w:tc>
      </w:tr>
    </w:tbl>
    <w:p w14:paraId="215B1BC6" w14:textId="50497865" w:rsidR="001B0296" w:rsidRDefault="001B0296" w:rsidP="001B0296">
      <w:pPr>
        <w:spacing w:after="0" w:line="360" w:lineRule="auto"/>
        <w:rPr>
          <w:rFonts w:ascii="Cambria" w:hAnsi="Cambria" w:cs="Times New Roman"/>
          <w:b/>
          <w:sz w:val="24"/>
          <w:szCs w:val="24"/>
        </w:rPr>
      </w:pPr>
    </w:p>
    <w:p w14:paraId="2D9C8B77" w14:textId="77777777" w:rsidR="00650A3D" w:rsidRDefault="00650A3D" w:rsidP="001B0296">
      <w:pPr>
        <w:spacing w:after="0" w:line="360" w:lineRule="auto"/>
        <w:rPr>
          <w:rFonts w:ascii="Cambria" w:hAnsi="Cambria" w:cs="Times New Roman"/>
          <w:b/>
          <w:sz w:val="24"/>
          <w:szCs w:val="24"/>
        </w:rPr>
      </w:pPr>
    </w:p>
    <w:p w14:paraId="3F452D48" w14:textId="77777777" w:rsidR="001B0296" w:rsidRPr="00CB5816" w:rsidRDefault="001B0296" w:rsidP="001B0296">
      <w:pPr>
        <w:spacing w:after="0" w:line="360" w:lineRule="auto"/>
        <w:rPr>
          <w:rFonts w:ascii="Cambria" w:hAnsi="Cambria" w:cs="Times New Roman"/>
          <w:b/>
          <w:sz w:val="24"/>
          <w:szCs w:val="24"/>
          <w:u w:val="single"/>
        </w:rPr>
      </w:pPr>
      <w:r w:rsidRPr="00CB5816">
        <w:rPr>
          <w:rFonts w:ascii="Cambria" w:hAnsi="Cambria" w:cs="Times New Roman"/>
          <w:b/>
          <w:sz w:val="24"/>
          <w:szCs w:val="24"/>
          <w:u w:val="single"/>
        </w:rPr>
        <w:t>Rules:</w:t>
      </w:r>
    </w:p>
    <w:p w14:paraId="5BE6FF64" w14:textId="77777777" w:rsidR="001B0296" w:rsidRDefault="001B0296" w:rsidP="001B029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Begin by writing your name and student ID.</w:t>
      </w:r>
    </w:p>
    <w:p w14:paraId="5519CE29" w14:textId="77777777" w:rsidR="001B0296" w:rsidRPr="00DD4398" w:rsidRDefault="001B0296" w:rsidP="001B029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DD4398">
        <w:rPr>
          <w:rFonts w:ascii="Cambria" w:hAnsi="Cambria" w:cs="Times New Roman"/>
          <w:sz w:val="24"/>
          <w:szCs w:val="24"/>
        </w:rPr>
        <w:t>Write the answer neatly and clearly.</w:t>
      </w:r>
    </w:p>
    <w:p w14:paraId="5A06D209" w14:textId="019581AB" w:rsidR="001B0296" w:rsidRDefault="001B0296" w:rsidP="001B0296">
      <w:pPr>
        <w:spacing w:after="0"/>
        <w:rPr>
          <w:rFonts w:ascii="Cambria" w:hAnsi="Cambria" w:cs="Times New Roman"/>
          <w:sz w:val="24"/>
          <w:szCs w:val="24"/>
        </w:rPr>
      </w:pPr>
    </w:p>
    <w:p w14:paraId="5F9C407B" w14:textId="58DA1408" w:rsidR="00B57788" w:rsidRDefault="00B57788" w:rsidP="001B0296">
      <w:pPr>
        <w:spacing w:after="0"/>
        <w:rPr>
          <w:rFonts w:ascii="Cambria" w:hAnsi="Cambria" w:cs="Times New Roman"/>
          <w:sz w:val="24"/>
          <w:szCs w:val="24"/>
        </w:rPr>
      </w:pPr>
    </w:p>
    <w:p w14:paraId="413F62F4" w14:textId="37C401A2" w:rsidR="002A5D0D" w:rsidRDefault="002A5D0D" w:rsidP="001B0296">
      <w:pPr>
        <w:spacing w:after="0"/>
        <w:rPr>
          <w:rFonts w:ascii="Cambria" w:hAnsi="Cambria" w:cs="Times New Roman"/>
          <w:sz w:val="24"/>
          <w:szCs w:val="24"/>
        </w:rPr>
      </w:pPr>
    </w:p>
    <w:p w14:paraId="757F7944" w14:textId="77777777" w:rsidR="002A5D0D" w:rsidRDefault="002A5D0D" w:rsidP="001B0296">
      <w:pPr>
        <w:spacing w:after="0"/>
        <w:rPr>
          <w:rFonts w:ascii="Cambria" w:hAnsi="Cambria" w:cs="Times New Roman"/>
          <w:sz w:val="24"/>
          <w:szCs w:val="24"/>
        </w:rPr>
      </w:pPr>
    </w:p>
    <w:p w14:paraId="52B486A0" w14:textId="77777777" w:rsidR="001B0296" w:rsidRPr="00B13BE0" w:rsidRDefault="001B0296" w:rsidP="001B0296">
      <w:pPr>
        <w:spacing w:after="0"/>
        <w:rPr>
          <w:rFonts w:ascii="Cambria" w:hAnsi="Cambria" w:cs="Times New Roman"/>
          <w:b/>
          <w:sz w:val="24"/>
          <w:szCs w:val="24"/>
          <w:u w:val="single"/>
        </w:rPr>
      </w:pPr>
      <w:r w:rsidRPr="00B13BE0">
        <w:rPr>
          <w:rFonts w:ascii="Cambria" w:hAnsi="Cambria" w:cs="Times New Roman"/>
          <w:b/>
          <w:sz w:val="24"/>
          <w:szCs w:val="24"/>
          <w:u w:val="single"/>
        </w:rPr>
        <w:t>For Instructor:</w:t>
      </w:r>
    </w:p>
    <w:p w14:paraId="729D7C6B" w14:textId="77777777" w:rsidR="001B0296" w:rsidRDefault="001B0296" w:rsidP="001B0296">
      <w:pPr>
        <w:spacing w:after="0"/>
        <w:rPr>
          <w:rFonts w:ascii="Cambria" w:hAnsi="Cambria" w:cs="Times New Roman"/>
          <w:sz w:val="24"/>
          <w:szCs w:val="24"/>
        </w:rPr>
      </w:pPr>
    </w:p>
    <w:tbl>
      <w:tblPr>
        <w:tblStyle w:val="TableGrid"/>
        <w:tblW w:w="5564" w:type="dxa"/>
        <w:jc w:val="center"/>
        <w:tblLook w:val="04A0" w:firstRow="1" w:lastRow="0" w:firstColumn="1" w:lastColumn="0" w:noHBand="0" w:noVBand="1"/>
      </w:tblPr>
      <w:tblGrid>
        <w:gridCol w:w="1210"/>
        <w:gridCol w:w="855"/>
        <w:gridCol w:w="810"/>
        <w:gridCol w:w="720"/>
        <w:gridCol w:w="872"/>
        <w:gridCol w:w="1097"/>
      </w:tblGrid>
      <w:tr w:rsidR="00831C97" w14:paraId="33EF135C" w14:textId="77777777" w:rsidTr="00831C97">
        <w:trPr>
          <w:jc w:val="center"/>
        </w:trPr>
        <w:tc>
          <w:tcPr>
            <w:tcW w:w="1210" w:type="dxa"/>
            <w:vAlign w:val="center"/>
          </w:tcPr>
          <w:p w14:paraId="1EBAFBFA" w14:textId="77777777" w:rsidR="00831C97" w:rsidRPr="00A258A2" w:rsidRDefault="00831C97" w:rsidP="006F30AD">
            <w:pPr>
              <w:jc w:val="center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A258A2">
              <w:rPr>
                <w:rFonts w:ascii="Cambria" w:hAnsi="Cambria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855" w:type="dxa"/>
          </w:tcPr>
          <w:p w14:paraId="066156E7" w14:textId="77777777" w:rsidR="00831C97" w:rsidRPr="00A258A2" w:rsidRDefault="00831C97" w:rsidP="006F30AD">
            <w:pPr>
              <w:jc w:val="center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A258A2">
              <w:rPr>
                <w:rFonts w:ascii="Cambria" w:hAnsi="Cambria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10" w:type="dxa"/>
          </w:tcPr>
          <w:p w14:paraId="5F4F8E6B" w14:textId="77777777" w:rsidR="00831C97" w:rsidRPr="00A258A2" w:rsidRDefault="00831C97" w:rsidP="006F30AD">
            <w:pPr>
              <w:jc w:val="center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A258A2">
              <w:rPr>
                <w:rFonts w:ascii="Cambria" w:hAnsi="Cambria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</w:tcPr>
          <w:p w14:paraId="0A17890C" w14:textId="77777777" w:rsidR="00831C97" w:rsidRPr="00A258A2" w:rsidRDefault="00831C97" w:rsidP="006F30AD">
            <w:pPr>
              <w:jc w:val="center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A258A2">
              <w:rPr>
                <w:rFonts w:ascii="Cambria" w:hAnsi="Cambria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72" w:type="dxa"/>
          </w:tcPr>
          <w:p w14:paraId="5A3E4234" w14:textId="40554741" w:rsidR="00831C97" w:rsidRPr="00A258A2" w:rsidRDefault="00831C97" w:rsidP="006F30AD">
            <w:pPr>
              <w:jc w:val="center"/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97" w:type="dxa"/>
          </w:tcPr>
          <w:p w14:paraId="1C20DDF0" w14:textId="1B3EFB60" w:rsidR="00831C97" w:rsidRPr="00A258A2" w:rsidRDefault="00831C97" w:rsidP="006F30AD">
            <w:pPr>
              <w:jc w:val="center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A258A2">
              <w:rPr>
                <w:rFonts w:ascii="Cambria" w:hAnsi="Cambria" w:cs="Times New Roman"/>
                <w:b/>
                <w:sz w:val="24"/>
                <w:szCs w:val="24"/>
              </w:rPr>
              <w:t>Total</w:t>
            </w:r>
          </w:p>
        </w:tc>
      </w:tr>
      <w:tr w:rsidR="00831C97" w14:paraId="428326D2" w14:textId="77777777" w:rsidTr="00831C97">
        <w:trPr>
          <w:jc w:val="center"/>
        </w:trPr>
        <w:tc>
          <w:tcPr>
            <w:tcW w:w="1210" w:type="dxa"/>
            <w:vAlign w:val="center"/>
          </w:tcPr>
          <w:p w14:paraId="75C67BB9" w14:textId="77777777" w:rsidR="00831C97" w:rsidRPr="00EF7918" w:rsidRDefault="00831C97" w:rsidP="006F30AD">
            <w:pPr>
              <w:jc w:val="center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EF7918">
              <w:rPr>
                <w:rFonts w:ascii="Cambria" w:hAnsi="Cambria" w:cs="Times New Roman"/>
                <w:b/>
                <w:sz w:val="24"/>
                <w:szCs w:val="24"/>
              </w:rPr>
              <w:t>Grade</w:t>
            </w:r>
          </w:p>
        </w:tc>
        <w:tc>
          <w:tcPr>
            <w:tcW w:w="855" w:type="dxa"/>
          </w:tcPr>
          <w:p w14:paraId="5A855719" w14:textId="77777777" w:rsidR="00831C97" w:rsidRDefault="00831C97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  <w:p w14:paraId="486B53B1" w14:textId="5E0215A7" w:rsidR="00831C97" w:rsidRDefault="00831C97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        </w:t>
            </w:r>
          </w:p>
        </w:tc>
        <w:tc>
          <w:tcPr>
            <w:tcW w:w="810" w:type="dxa"/>
          </w:tcPr>
          <w:p w14:paraId="58767F92" w14:textId="77777777" w:rsidR="00831C97" w:rsidRDefault="00831C97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508EED0" w14:textId="77777777" w:rsidR="00831C97" w:rsidRDefault="00831C97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872" w:type="dxa"/>
          </w:tcPr>
          <w:p w14:paraId="12851322" w14:textId="77777777" w:rsidR="00831C97" w:rsidRDefault="00831C97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097" w:type="dxa"/>
          </w:tcPr>
          <w:p w14:paraId="6FA25AD2" w14:textId="217EA4CD" w:rsidR="00831C97" w:rsidRDefault="00831C97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831C97" w14:paraId="51454305" w14:textId="77777777" w:rsidTr="00831C97">
        <w:trPr>
          <w:jc w:val="center"/>
        </w:trPr>
        <w:tc>
          <w:tcPr>
            <w:tcW w:w="1210" w:type="dxa"/>
            <w:vAlign w:val="center"/>
          </w:tcPr>
          <w:p w14:paraId="3C751BEF" w14:textId="77777777" w:rsidR="00831C97" w:rsidRPr="00EF7918" w:rsidRDefault="00831C97" w:rsidP="006F30AD">
            <w:pPr>
              <w:jc w:val="center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EF7918">
              <w:rPr>
                <w:rFonts w:ascii="Cambria" w:hAnsi="Cambria" w:cs="Times New Roman"/>
                <w:b/>
                <w:sz w:val="24"/>
                <w:szCs w:val="24"/>
              </w:rPr>
              <w:t>Out of</w:t>
            </w:r>
          </w:p>
        </w:tc>
        <w:tc>
          <w:tcPr>
            <w:tcW w:w="855" w:type="dxa"/>
            <w:vAlign w:val="center"/>
          </w:tcPr>
          <w:p w14:paraId="73BD6AE6" w14:textId="401F72A8" w:rsidR="00831C97" w:rsidRDefault="00A57370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5</w:t>
            </w:r>
          </w:p>
        </w:tc>
        <w:tc>
          <w:tcPr>
            <w:tcW w:w="810" w:type="dxa"/>
            <w:vAlign w:val="center"/>
          </w:tcPr>
          <w:p w14:paraId="44BAF9E8" w14:textId="71C7F69D" w:rsidR="00831C97" w:rsidRDefault="00DB3249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8</w:t>
            </w:r>
          </w:p>
        </w:tc>
        <w:tc>
          <w:tcPr>
            <w:tcW w:w="720" w:type="dxa"/>
            <w:vAlign w:val="center"/>
          </w:tcPr>
          <w:p w14:paraId="541218F7" w14:textId="3858A83B" w:rsidR="00831C97" w:rsidRDefault="00A57370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8</w:t>
            </w:r>
          </w:p>
        </w:tc>
        <w:tc>
          <w:tcPr>
            <w:tcW w:w="872" w:type="dxa"/>
          </w:tcPr>
          <w:p w14:paraId="0CEECDAE" w14:textId="6017F41D" w:rsidR="00831C97" w:rsidRDefault="00DB3249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4</w:t>
            </w:r>
          </w:p>
        </w:tc>
        <w:tc>
          <w:tcPr>
            <w:tcW w:w="1097" w:type="dxa"/>
            <w:vAlign w:val="center"/>
          </w:tcPr>
          <w:p w14:paraId="28B8B6B0" w14:textId="163BBDD8" w:rsidR="00831C97" w:rsidRDefault="00831C97" w:rsidP="006F30A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25</w:t>
            </w:r>
          </w:p>
        </w:tc>
      </w:tr>
    </w:tbl>
    <w:p w14:paraId="455AD1D9" w14:textId="609FF726" w:rsidR="001B0296" w:rsidRDefault="001B0296" w:rsidP="003B3337">
      <w:pPr>
        <w:rPr>
          <w:u w:val="single"/>
        </w:rPr>
      </w:pPr>
    </w:p>
    <w:p w14:paraId="73D95FE4" w14:textId="77777777" w:rsidR="001B0296" w:rsidRDefault="001B0296" w:rsidP="003B3337">
      <w:pPr>
        <w:rPr>
          <w:u w:val="single"/>
        </w:rPr>
      </w:pPr>
    </w:p>
    <w:p w14:paraId="1590E1B7" w14:textId="77777777" w:rsidR="00453207" w:rsidRDefault="00453207">
      <w:pPr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br w:type="page"/>
      </w:r>
    </w:p>
    <w:p w14:paraId="08A87467" w14:textId="6DD2FDCE" w:rsidR="002A47BD" w:rsidRPr="002A47BD" w:rsidRDefault="005A768C" w:rsidP="002A47B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(</w:t>
      </w:r>
      <w:r w:rsidR="00A57370">
        <w:rPr>
          <w:rFonts w:ascii="Times New Roman" w:hAnsi="Times New Roman" w:cs="Times New Roman"/>
          <w:bCs/>
          <w:sz w:val="24"/>
          <w:szCs w:val="24"/>
        </w:rPr>
        <w:t>5</w:t>
      </w:r>
      <w:r w:rsidR="002A47BD">
        <w:rPr>
          <w:rFonts w:ascii="Times New Roman" w:hAnsi="Times New Roman" w:cs="Times New Roman"/>
          <w:bCs/>
          <w:sz w:val="24"/>
          <w:szCs w:val="24"/>
        </w:rPr>
        <w:t xml:space="preserve"> points)</w:t>
      </w:r>
    </w:p>
    <w:p w14:paraId="41864000" w14:textId="5B750B4C" w:rsidR="002A47BD" w:rsidRPr="005A768C" w:rsidRDefault="00FE46A0" w:rsidP="002A47B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2 points) </w:t>
      </w:r>
      <w:r w:rsidR="005A768C">
        <w:rPr>
          <w:rFonts w:ascii="Times New Roman" w:hAnsi="Times New Roman" w:cs="Times New Roman"/>
          <w:bCs/>
          <w:sz w:val="24"/>
          <w:szCs w:val="24"/>
        </w:rPr>
        <w:t xml:space="preserve">What is neutron multiplication factor? </w:t>
      </w:r>
    </w:p>
    <w:p w14:paraId="6BBBF9C6" w14:textId="228DD5F1" w:rsidR="005A768C" w:rsidRPr="002A47BD" w:rsidRDefault="005A768C" w:rsidP="005A768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k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ascii="Times New Roman" w:hAnsi="Times New Roman" w:cs="Times New Roman"/>
                  <w:sz w:val="24"/>
                  <w:szCs w:val="24"/>
                </w:rPr>
                <m:t>number of neutrons in current generation</m:t>
              </m:r>
            </m:num>
            <m:den>
              <m:r>
                <m:rPr>
                  <m:nor/>
                </m:rPr>
                <w:rPr>
                  <w:rFonts w:ascii="Times New Roman" w:hAnsi="Times New Roman" w:cs="Times New Roman"/>
                  <w:sz w:val="24"/>
                  <w:szCs w:val="24"/>
                </w:rPr>
                <m:t>number of neutrons in previous generation</m:t>
              </m:r>
            </m:den>
          </m:f>
        </m:oMath>
      </m:oMathPara>
    </w:p>
    <w:p w14:paraId="5909197A" w14:textId="77777777" w:rsidR="00413A93" w:rsidRDefault="00413A93" w:rsidP="00413A93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>(3 points) Complete of the following chart of neutron life cycle</w:t>
      </w:r>
    </w:p>
    <w:p w14:paraId="4D234732" w14:textId="77777777" w:rsidR="00413A93" w:rsidRDefault="00413A93" w:rsidP="00413A93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E25CF94" wp14:editId="3B0DEEC5">
            <wp:extent cx="5036665" cy="3560428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214" cy="35707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1410"/>
        <w:gridCol w:w="5811"/>
      </w:tblGrid>
      <w:tr w:rsidR="00413A93" w14:paraId="7F8B62CA" w14:textId="77777777" w:rsidTr="00413A93">
        <w:tc>
          <w:tcPr>
            <w:tcW w:w="1530" w:type="dxa"/>
          </w:tcPr>
          <w:p w14:paraId="5D6F15E4" w14:textId="77777777" w:rsidR="00413A93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13" w:type="dxa"/>
          </w:tcPr>
          <w:p w14:paraId="09A7A5AC" w14:textId="77777777" w:rsidR="00413A93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  <w:t>Write your answer here</w:t>
            </w:r>
          </w:p>
        </w:tc>
      </w:tr>
      <w:tr w:rsidR="00413A93" w14:paraId="08BD3C2D" w14:textId="77777777" w:rsidTr="00413A93">
        <w:tc>
          <w:tcPr>
            <w:tcW w:w="1530" w:type="dxa"/>
          </w:tcPr>
          <w:p w14:paraId="2159DF23" w14:textId="77777777" w:rsidR="00413A93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6313" w:type="dxa"/>
          </w:tcPr>
          <w:p w14:paraId="0FD21005" w14:textId="77777777" w:rsidR="00413A93" w:rsidRPr="00717465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FF0000"/>
                <w:sz w:val="24"/>
                <w:szCs w:val="24"/>
              </w:rPr>
            </w:pPr>
            <w:r w:rsidRPr="00717465">
              <w:rPr>
                <w:rFonts w:ascii="Cambria" w:hAnsi="Cambria" w:cs="Times New Roman"/>
                <w:color w:val="FF0000"/>
                <w:sz w:val="24"/>
                <w:szCs w:val="24"/>
              </w:rPr>
              <w:t>Fast neutrons</w:t>
            </w:r>
          </w:p>
        </w:tc>
      </w:tr>
      <w:tr w:rsidR="00413A93" w14:paraId="1FF160CE" w14:textId="77777777" w:rsidTr="00413A93">
        <w:tc>
          <w:tcPr>
            <w:tcW w:w="1530" w:type="dxa"/>
          </w:tcPr>
          <w:p w14:paraId="5EBA5234" w14:textId="77777777" w:rsidR="00413A93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6313" w:type="dxa"/>
          </w:tcPr>
          <w:p w14:paraId="2CF07626" w14:textId="77777777" w:rsidR="00413A93" w:rsidRPr="00717465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FF0000"/>
                <w:sz w:val="24"/>
                <w:szCs w:val="24"/>
              </w:rPr>
            </w:pPr>
            <w:r w:rsidRPr="00717465">
              <w:rPr>
                <w:rFonts w:ascii="Cambria" w:hAnsi="Cambria" w:cs="Times New Roman"/>
                <w:color w:val="FF0000"/>
                <w:sz w:val="24"/>
                <w:szCs w:val="24"/>
              </w:rPr>
              <w:t>Leakage</w:t>
            </w:r>
          </w:p>
        </w:tc>
      </w:tr>
      <w:tr w:rsidR="00413A93" w14:paraId="5A3F3BE5" w14:textId="77777777" w:rsidTr="00413A93">
        <w:tc>
          <w:tcPr>
            <w:tcW w:w="1530" w:type="dxa"/>
          </w:tcPr>
          <w:p w14:paraId="0A1B7FE1" w14:textId="77777777" w:rsidR="00413A93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6313" w:type="dxa"/>
          </w:tcPr>
          <w:p w14:paraId="5C058153" w14:textId="77777777" w:rsidR="00413A93" w:rsidRPr="00717465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FF0000"/>
                <w:sz w:val="24"/>
                <w:szCs w:val="24"/>
              </w:rPr>
            </w:pPr>
            <w:r w:rsidRPr="00717465">
              <w:rPr>
                <w:rFonts w:ascii="Cambria" w:hAnsi="Cambria" w:cs="Times New Roman"/>
                <w:color w:val="FF0000"/>
                <w:sz w:val="24"/>
                <w:szCs w:val="24"/>
              </w:rPr>
              <w:t>Capture</w:t>
            </w:r>
          </w:p>
        </w:tc>
      </w:tr>
      <w:tr w:rsidR="00413A93" w14:paraId="1364D723" w14:textId="77777777" w:rsidTr="00413A93">
        <w:tc>
          <w:tcPr>
            <w:tcW w:w="1530" w:type="dxa"/>
          </w:tcPr>
          <w:p w14:paraId="46E9ABDD" w14:textId="77777777" w:rsidR="00413A93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6313" w:type="dxa"/>
          </w:tcPr>
          <w:p w14:paraId="0D7317CD" w14:textId="77777777" w:rsidR="00413A93" w:rsidRPr="00717465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FF0000"/>
                <w:sz w:val="24"/>
                <w:szCs w:val="24"/>
              </w:rPr>
            </w:pPr>
            <w:r w:rsidRPr="00717465">
              <w:rPr>
                <w:rFonts w:ascii="Cambria" w:hAnsi="Cambria" w:cs="Times New Roman"/>
                <w:color w:val="FF0000"/>
                <w:sz w:val="24"/>
                <w:szCs w:val="24"/>
              </w:rPr>
              <w:t>Escape</w:t>
            </w:r>
          </w:p>
        </w:tc>
      </w:tr>
      <w:tr w:rsidR="00413A93" w14:paraId="193FA225" w14:textId="77777777" w:rsidTr="00413A93">
        <w:tc>
          <w:tcPr>
            <w:tcW w:w="1530" w:type="dxa"/>
          </w:tcPr>
          <w:p w14:paraId="1E9E0E04" w14:textId="77777777" w:rsidR="00413A93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  <w:t>e</w:t>
            </w:r>
          </w:p>
        </w:tc>
        <w:tc>
          <w:tcPr>
            <w:tcW w:w="6313" w:type="dxa"/>
          </w:tcPr>
          <w:p w14:paraId="308C810D" w14:textId="77777777" w:rsidR="00413A93" w:rsidRPr="00717465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FF0000"/>
                <w:sz w:val="24"/>
                <w:szCs w:val="24"/>
              </w:rPr>
            </w:pPr>
            <w:r w:rsidRPr="00717465">
              <w:rPr>
                <w:rFonts w:ascii="Cambria" w:hAnsi="Cambria" w:cs="Times New Roman"/>
                <w:color w:val="FF0000"/>
                <w:sz w:val="24"/>
                <w:szCs w:val="24"/>
              </w:rPr>
              <w:t>Thermal neutron</w:t>
            </w:r>
          </w:p>
        </w:tc>
      </w:tr>
      <w:tr w:rsidR="00413A93" w14:paraId="4C110757" w14:textId="77777777" w:rsidTr="00413A93">
        <w:tc>
          <w:tcPr>
            <w:tcW w:w="1530" w:type="dxa"/>
          </w:tcPr>
          <w:p w14:paraId="393C37CA" w14:textId="77777777" w:rsidR="00413A93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6313" w:type="dxa"/>
          </w:tcPr>
          <w:p w14:paraId="56350BC2" w14:textId="77777777" w:rsidR="00413A93" w:rsidRPr="00717465" w:rsidRDefault="00413A93" w:rsidP="00413A93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" w:hAnsi="Cambria" w:cs="Times New Roman"/>
                <w:color w:val="FF0000"/>
                <w:sz w:val="24"/>
                <w:szCs w:val="24"/>
              </w:rPr>
            </w:pPr>
            <w:r w:rsidRPr="00717465">
              <w:rPr>
                <w:rFonts w:ascii="Cambria" w:hAnsi="Cambria" w:cs="Times New Roman"/>
                <w:color w:val="FF0000"/>
                <w:sz w:val="24"/>
                <w:szCs w:val="24"/>
              </w:rPr>
              <w:t>Absorption</w:t>
            </w:r>
          </w:p>
        </w:tc>
      </w:tr>
    </w:tbl>
    <w:p w14:paraId="445363BB" w14:textId="77777777" w:rsidR="00413A93" w:rsidRDefault="00413A93" w:rsidP="00413A93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1B52F832" w14:textId="1FD48AF1" w:rsidR="00147D7D" w:rsidRPr="00147D7D" w:rsidRDefault="00147D7D" w:rsidP="00147D7D">
      <w:pPr>
        <w:pStyle w:val="ListParagraph"/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5D5AAA00" w14:textId="46188090" w:rsidR="00FE46A0" w:rsidRPr="00FE46A0" w:rsidRDefault="004B5952" w:rsidP="00A57370">
      <w:pPr>
        <w:pStyle w:val="ListParagraph"/>
        <w:numPr>
          <w:ilvl w:val="0"/>
          <w:numId w:val="18"/>
        </w:numPr>
        <w:ind w:left="0" w:firstLine="0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(8</w:t>
      </w:r>
      <w:r w:rsidR="00FE46A0" w:rsidRPr="00FE46A0">
        <w:rPr>
          <w:rFonts w:ascii="Times New Roman" w:hAnsi="Times New Roman" w:cs="Times New Roman"/>
          <w:bCs/>
          <w:sz w:val="24"/>
          <w:szCs w:val="24"/>
        </w:rPr>
        <w:t xml:space="preserve"> points) </w:t>
      </w:r>
      <w:r w:rsidR="00FE46A0" w:rsidRPr="00FE46A0">
        <w:rPr>
          <w:rFonts w:ascii="Times New Roman" w:hAnsi="Times New Roman" w:cs="Times New Roman"/>
          <w:color w:val="000000"/>
          <w:sz w:val="24"/>
        </w:rPr>
        <w:t xml:space="preserve">The neutron transport equation in its complete form is </w:t>
      </w:r>
    </w:p>
    <w:p w14:paraId="07613C17" w14:textId="7B818281" w:rsidR="00FE46A0" w:rsidRPr="00FE46A0" w:rsidRDefault="00000000" w:rsidP="007202EB">
      <w:pPr>
        <w:pStyle w:val="ListParagraph"/>
        <w:rPr>
          <w:rFonts w:ascii="Cambria Math" w:hAnsi="Cambria Math" w:cs="Times New Roman"/>
          <w:i/>
          <w:iCs/>
          <w:color w:val="000000"/>
          <w:sz w:val="24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v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∂ϕ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∂t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</w:rPr>
            <m:t>+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  <w:color w:val="000000"/>
                  <w:sz w:val="24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  <w:lang w:val="el-GR"/>
                </w:rPr>
                <m:t>Ω</m:t>
              </m:r>
            </m:e>
          </m:acc>
          <m:r>
            <w:rPr>
              <w:rFonts w:ascii="Cambria Math" w:hAnsi="Cambria Math" w:cs="Times New Roman"/>
              <w:color w:val="000000"/>
              <w:sz w:val="24"/>
            </w:rPr>
            <m:t>∙∇ϕ(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  <w:sz w:val="24"/>
            </w:rPr>
            <m:t>r</m:t>
          </m:r>
          <m:r>
            <w:rPr>
              <w:rFonts w:ascii="Cambria Math" w:hAnsi="Cambria Math" w:cs="Times New Roman"/>
              <w:color w:val="000000"/>
              <w:sz w:val="24"/>
            </w:rPr>
            <m:t>,E,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  <w:color w:val="000000"/>
                  <w:sz w:val="24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  <w:lang w:val="el-GR"/>
                </w:rPr>
                <m:t>Ω</m:t>
              </m:r>
            </m:e>
          </m:acc>
          <m:r>
            <w:rPr>
              <w:rFonts w:ascii="Cambria Math" w:hAnsi="Cambria Math" w:cs="Times New Roman"/>
              <w:color w:val="000000"/>
              <w:sz w:val="24"/>
            </w:rPr>
            <m:t>,t</m:t>
          </m:r>
          <m:r>
            <m:rPr>
              <m:nor/>
            </m:rPr>
            <w:rPr>
              <w:rFonts w:ascii="Cambria Math" w:hAnsi="Cambria Math" w:cs="Times New Roman"/>
              <w:i/>
              <w:iCs/>
              <w:color w:val="000000"/>
              <w:sz w:val="24"/>
            </w:rPr>
            <m:t>) +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4"/>
                  <w:lang w:val="el-GR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4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</w:rPr>
                <m:t>r</m:t>
              </m:r>
              <m:r>
                <w:rPr>
                  <w:rFonts w:ascii="Cambria Math" w:hAnsi="Cambria Math" w:cs="Times New Roman"/>
                  <w:color w:val="000000"/>
                  <w:sz w:val="24"/>
                </w:rPr>
                <m:t>,E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</w:rPr>
                <m:t>r</m:t>
              </m:r>
              <m:r>
                <w:rPr>
                  <w:rFonts w:ascii="Cambria Math" w:hAnsi="Cambria Math" w:cs="Times New Roman"/>
                  <w:color w:val="000000"/>
                  <w:sz w:val="24"/>
                </w:rPr>
                <m:t>,E,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/>
                      <w:sz w:val="24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4"/>
                      <w:lang w:val="el-GR"/>
                    </w:rPr>
                    <m:t>Ω</m:t>
                  </m:r>
                </m:e>
              </m:acc>
              <m:r>
                <w:rPr>
                  <w:rFonts w:ascii="Cambria Math" w:hAnsi="Cambria Math" w:cs="Times New Roman"/>
                  <w:color w:val="000000"/>
                  <w:sz w:val="24"/>
                </w:rPr>
                <m:t>, t</m:t>
              </m:r>
            </m:e>
          </m:d>
        </m:oMath>
      </m:oMathPara>
    </w:p>
    <w:p w14:paraId="6AB38246" w14:textId="49DA8016" w:rsidR="00FE46A0" w:rsidRPr="006F30AD" w:rsidRDefault="00FE46A0" w:rsidP="007202EB">
      <w:pPr>
        <w:pStyle w:val="ListParagraph"/>
        <w:rPr>
          <w:rFonts w:ascii="Times New Roman" w:hAnsi="Times New Roman" w:cs="Times New Roman"/>
          <w:color w:val="000000"/>
          <w:sz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</w:rPr>
            <m:t>=</m:t>
          </m:r>
          <m:nary>
            <m:nary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/>
                  <w:sz w:val="24"/>
                </w:rPr>
                <m:t>4π</m:t>
              </m:r>
            </m:sub>
            <m:sup/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d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  <w:color w:val="000000"/>
                          <w:sz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'</m:t>
                  </m:r>
                </m:sup>
              </m:sSup>
            </m:e>
          </m:nary>
          <m:nary>
            <m:nary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/>
                  <w:sz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color w:val="000000"/>
                  <w:sz w:val="24"/>
                </w:rPr>
                <m:t>∞</m:t>
              </m:r>
            </m:sup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d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'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4"/>
                  <w:lang w:val="el-GR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4"/>
                </w:rPr>
                <m:t>s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/>
                  <w:sz w:val="24"/>
                </w:rPr>
                <m:t>→E,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  <w:color w:val="000000"/>
                          <w:sz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/>
                  <w:sz w:val="24"/>
                </w:rPr>
                <m:t>→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/>
                      <w:sz w:val="24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4"/>
                      <w:lang w:val="el-GR"/>
                    </w:rPr>
                    <m:t>Ω</m:t>
                  </m:r>
                </m:e>
              </m:acc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</w:rPr>
                <m:t>r</m:t>
              </m:r>
              <m:r>
                <w:rPr>
                  <w:rFonts w:ascii="Cambria Math" w:hAnsi="Cambria Math" w:cs="Times New Roman"/>
                  <w:color w:val="000000"/>
                  <w:sz w:val="24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/>
                  <w:sz w:val="24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  <w:color w:val="000000"/>
                          <w:sz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000000"/>
                          <w:sz w:val="24"/>
                          <w:lang w:val="el-GR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/>
                  <w:sz w:val="24"/>
                </w:rPr>
                <m:t>, t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+s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</w:rPr>
                <m:t>r</m:t>
              </m:r>
              <m:r>
                <w:rPr>
                  <w:rFonts w:ascii="Cambria Math" w:hAnsi="Cambria Math" w:cs="Times New Roman"/>
                  <w:color w:val="000000"/>
                  <w:sz w:val="24"/>
                </w:rPr>
                <m:t>,E,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4"/>
                      <w:lang w:val="el-GR"/>
                    </w:rPr>
                    <m:t>Ω</m:t>
                  </m:r>
                </m:e>
              </m:acc>
              <m:r>
                <w:rPr>
                  <w:rFonts w:ascii="Cambria Math" w:hAnsi="Cambria Math" w:cs="Times New Roman"/>
                  <w:color w:val="000000"/>
                  <w:sz w:val="24"/>
                </w:rPr>
                <m:t>,t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 xml:space="preserve">  (1)</m:t>
          </m:r>
        </m:oMath>
      </m:oMathPara>
    </w:p>
    <w:p w14:paraId="207E8C0A" w14:textId="77777777" w:rsidR="00FE46A0" w:rsidRDefault="00FE46A0" w:rsidP="00FE46A0">
      <w:pPr>
        <w:rPr>
          <w:rFonts w:ascii="Times New Roman" w:hAnsi="Times New Roman" w:cs="Times New Roman"/>
          <w:sz w:val="24"/>
          <w:szCs w:val="24"/>
        </w:rPr>
      </w:pPr>
    </w:p>
    <w:p w14:paraId="37E8EDBB" w14:textId="5C1D5DE2" w:rsidR="004B5952" w:rsidRDefault="00FE46A0" w:rsidP="00C30B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</w:t>
      </w:r>
      <w:r w:rsidR="004B5952">
        <w:rPr>
          <w:rFonts w:ascii="Times New Roman" w:hAnsi="Times New Roman" w:cs="Times New Roman"/>
          <w:sz w:val="24"/>
          <w:szCs w:val="24"/>
        </w:rPr>
        <w:t xml:space="preserve"> (2 points) In Equation (1), what is the scattering te</w:t>
      </w:r>
      <w:r w:rsidR="0001492B">
        <w:rPr>
          <w:rFonts w:ascii="Times New Roman" w:hAnsi="Times New Roman" w:cs="Times New Roman"/>
          <w:sz w:val="24"/>
          <w:szCs w:val="24"/>
        </w:rPr>
        <w:t>rm and what is the leakage term</w:t>
      </w:r>
      <w:r w:rsidR="004B5952">
        <w:rPr>
          <w:rFonts w:ascii="Times New Roman" w:hAnsi="Times New Roman" w:cs="Times New Roman"/>
          <w:sz w:val="24"/>
          <w:szCs w:val="24"/>
        </w:rPr>
        <w:t>?</w:t>
      </w:r>
      <w:r w:rsidR="007202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114F77" w14:textId="3B5465F4" w:rsidR="00C30B56" w:rsidRPr="004B5952" w:rsidRDefault="004B5952" w:rsidP="00C30B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) </w:t>
      </w:r>
      <w:r w:rsidR="00760242">
        <w:rPr>
          <w:rFonts w:ascii="Times New Roman" w:hAnsi="Times New Roman" w:cs="Times New Roman"/>
          <w:sz w:val="24"/>
          <w:szCs w:val="24"/>
        </w:rPr>
        <w:t>(3</w:t>
      </w:r>
      <w:r w:rsidR="00940B11">
        <w:rPr>
          <w:rFonts w:ascii="Times New Roman" w:hAnsi="Times New Roman" w:cs="Times New Roman"/>
          <w:sz w:val="24"/>
          <w:szCs w:val="24"/>
        </w:rPr>
        <w:t xml:space="preserve"> points) </w:t>
      </w:r>
      <w:r w:rsidRPr="006F30AD">
        <w:rPr>
          <w:rFonts w:ascii="Times New Roman" w:hAnsi="Times New Roman" w:cs="Times New Roman"/>
          <w:sz w:val="24"/>
          <w:szCs w:val="24"/>
        </w:rPr>
        <w:t>Simplify Eq. (1)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t>one-speed neutron</w:t>
      </w:r>
    </w:p>
    <w:p w14:paraId="0F5CFA0C" w14:textId="10978FE0" w:rsidR="00C30B56" w:rsidRDefault="004B5952" w:rsidP="00C30B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66181F">
        <w:rPr>
          <w:rFonts w:ascii="Times New Roman" w:hAnsi="Times New Roman" w:cs="Times New Roman"/>
          <w:sz w:val="24"/>
          <w:szCs w:val="24"/>
        </w:rPr>
        <w:t>)</w:t>
      </w:r>
      <w:r w:rsidR="00FE46A0" w:rsidRPr="006F30AD">
        <w:rPr>
          <w:rFonts w:ascii="Times New Roman" w:hAnsi="Times New Roman" w:cs="Times New Roman"/>
          <w:sz w:val="24"/>
          <w:szCs w:val="24"/>
        </w:rPr>
        <w:t xml:space="preserve"> </w:t>
      </w:r>
      <w:r w:rsidR="00760242">
        <w:rPr>
          <w:rFonts w:ascii="Times New Roman" w:hAnsi="Times New Roman" w:cs="Times New Roman"/>
          <w:sz w:val="24"/>
          <w:szCs w:val="24"/>
        </w:rPr>
        <w:t>(3</w:t>
      </w:r>
      <w:r w:rsidR="00940B11">
        <w:rPr>
          <w:rFonts w:ascii="Times New Roman" w:hAnsi="Times New Roman" w:cs="Times New Roman"/>
          <w:sz w:val="24"/>
          <w:szCs w:val="24"/>
        </w:rPr>
        <w:t xml:space="preserve"> points) </w:t>
      </w:r>
      <w:r w:rsidRPr="006F30AD">
        <w:rPr>
          <w:rFonts w:ascii="Times New Roman" w:hAnsi="Times New Roman" w:cs="Times New Roman"/>
          <w:sz w:val="24"/>
          <w:szCs w:val="24"/>
        </w:rPr>
        <w:t>Simplify Eq. (1) for</w:t>
      </w:r>
      <w:r>
        <w:rPr>
          <w:rFonts w:ascii="Times New Roman" w:hAnsi="Times New Roman" w:cs="Times New Roman"/>
          <w:sz w:val="24"/>
          <w:szCs w:val="24"/>
        </w:rPr>
        <w:t xml:space="preserve"> o</w:t>
      </w:r>
      <w:r w:rsidR="00C30B56">
        <w:rPr>
          <w:rFonts w:ascii="Times New Roman" w:hAnsi="Times New Roman" w:cs="Times New Roman"/>
          <w:sz w:val="24"/>
          <w:szCs w:val="24"/>
        </w:rPr>
        <w:t>ne</w:t>
      </w:r>
      <w:r w:rsidR="00C30B56" w:rsidRPr="006F30AD">
        <w:rPr>
          <w:rFonts w:ascii="Times New Roman" w:hAnsi="Times New Roman" w:cs="Times New Roman"/>
          <w:sz w:val="24"/>
          <w:szCs w:val="24"/>
        </w:rPr>
        <w:t xml:space="preserve">-group </w:t>
      </w:r>
      <w:r w:rsidR="00C30B56">
        <w:rPr>
          <w:rFonts w:ascii="Times New Roman" w:hAnsi="Times New Roman" w:cs="Times New Roman"/>
          <w:sz w:val="24"/>
          <w:szCs w:val="24"/>
        </w:rPr>
        <w:t xml:space="preserve">energy </w:t>
      </w:r>
      <w:r w:rsidR="00C30B56" w:rsidRPr="006F30AD">
        <w:rPr>
          <w:rFonts w:ascii="Times New Roman" w:hAnsi="Times New Roman" w:cs="Times New Roman"/>
          <w:sz w:val="24"/>
          <w:szCs w:val="24"/>
        </w:rPr>
        <w:t>steady state</w:t>
      </w:r>
    </w:p>
    <w:p w14:paraId="03999CA9" w14:textId="399E778C" w:rsidR="00FE46A0" w:rsidRDefault="00FE46A0" w:rsidP="00FE46A0">
      <w:pPr>
        <w:rPr>
          <w:rFonts w:ascii="Times New Roman" w:hAnsi="Times New Roman" w:cs="Times New Roman"/>
          <w:sz w:val="24"/>
          <w:szCs w:val="24"/>
        </w:rPr>
      </w:pPr>
    </w:p>
    <w:p w14:paraId="3EF16C6E" w14:textId="7669C410" w:rsidR="00FE46A0" w:rsidRPr="004B5952" w:rsidRDefault="004B5952" w:rsidP="00FE46A0">
      <w:pPr>
        <w:pStyle w:val="Default"/>
        <w:rPr>
          <w:b/>
        </w:rPr>
      </w:pPr>
      <w:r w:rsidRPr="004B5952">
        <w:rPr>
          <w:b/>
        </w:rPr>
        <w:t>Solution:</w:t>
      </w:r>
    </w:p>
    <w:p w14:paraId="4ED998C5" w14:textId="38EC0332" w:rsidR="00FE46A0" w:rsidRPr="007202EB" w:rsidRDefault="00FE46A0" w:rsidP="00FE46A0">
      <w:pPr>
        <w:pStyle w:val="Default"/>
        <w:rPr>
          <w:b/>
        </w:rPr>
      </w:pPr>
    </w:p>
    <w:p w14:paraId="46744479" w14:textId="135650C7" w:rsidR="0001492B" w:rsidRDefault="00C30B56" w:rsidP="00FE46A0">
      <w:pPr>
        <w:pStyle w:val="Default"/>
        <w:rPr>
          <w:rFonts w:eastAsiaTheme="minorEastAsia"/>
          <w:iCs/>
        </w:rPr>
      </w:pPr>
      <w:r>
        <w:t xml:space="preserve">a. </w:t>
      </w:r>
      <w:r w:rsidR="0001492B">
        <w:t xml:space="preserve">The scattering term: </w:t>
      </w:r>
      <m:oMath>
        <m:nary>
          <m:naryPr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4π</m:t>
            </m:r>
          </m:sub>
          <m:sup/>
          <m:e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iCs/>
                  </w:rPr>
                </m:ctrlPr>
              </m:sSupPr>
              <m:e>
                <m:acc>
                  <m:ac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nary>
        <m:nary>
          <m:naryPr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e>
        </m:nary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el-GR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→E,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iCs/>
                  </w:rPr>
                </m:ctrlPr>
              </m:sSupPr>
              <m:e>
                <m:acc>
                  <m:ac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→</m:t>
            </m:r>
            <m:acc>
              <m:accPr>
                <m:ctrlPr>
                  <w:rPr>
                    <w:rFonts w:ascii="Cambria Math" w:hAnsi="Cambria Math"/>
                    <w:b/>
                    <w:bCs/>
                    <w:i/>
                    <w:iCs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el-GR"/>
                  </w:rPr>
                  <m:t>Ω</m:t>
                </m:r>
              </m:e>
            </m:acc>
          </m:e>
        </m:d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iCs/>
                  </w:rPr>
                </m:ctrlPr>
              </m:sSupPr>
              <m:e>
                <m:acc>
                  <m:ac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l-GR"/>
                      </w:rPr>
                      <m:t>Ω</m:t>
                    </m:r>
                  </m:e>
                </m:acc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, t</m:t>
            </m:r>
          </m:e>
        </m:d>
      </m:oMath>
    </w:p>
    <w:p w14:paraId="71659AB6" w14:textId="0F8A0C0D" w:rsidR="0001492B" w:rsidRDefault="0001492B" w:rsidP="00FE46A0">
      <w:pPr>
        <w:pStyle w:val="Default"/>
      </w:pPr>
      <w:r>
        <w:t xml:space="preserve">The leakage term: </w:t>
      </w:r>
      <m:oMath>
        <m:acc>
          <m:accPr>
            <m:ctrlPr>
              <w:rPr>
                <w:rFonts w:ascii="Cambria Math" w:hAnsi="Cambria Math"/>
                <w:b/>
                <w:bCs/>
                <w:i/>
                <w:iCs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el-GR"/>
              </w:rPr>
              <m:t>Ω</m:t>
            </m:r>
          </m:e>
        </m:acc>
        <m:r>
          <w:rPr>
            <w:rFonts w:ascii="Cambria Math" w:hAnsi="Cambria Math"/>
          </w:rPr>
          <m:t>∙∇ϕ(</m:t>
        </m:r>
        <m:r>
          <m:rPr>
            <m:sty m:val="bi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,E,</m:t>
        </m:r>
        <m:acc>
          <m:accPr>
            <m:ctrlPr>
              <w:rPr>
                <w:rFonts w:ascii="Cambria Math" w:hAnsi="Cambria Math"/>
                <w:b/>
                <w:bCs/>
                <w:i/>
                <w:iCs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el-GR"/>
              </w:rPr>
              <m:t>Ω</m:t>
            </m:r>
          </m:e>
        </m:acc>
        <m:r>
          <w:rPr>
            <w:rFonts w:ascii="Cambria Math" w:hAnsi="Cambria Math"/>
          </w:rPr>
          <m:t>,t</m:t>
        </m:r>
        <m:r>
          <m:rPr>
            <m:nor/>
          </m:rPr>
          <w:rPr>
            <w:rFonts w:ascii="Cambria Math" w:hAnsi="Cambria Math"/>
            <w:i/>
            <w:iCs/>
          </w:rPr>
          <m:t>) </m:t>
        </m:r>
      </m:oMath>
    </w:p>
    <w:p w14:paraId="219F55B9" w14:textId="6CDDA42B" w:rsidR="007202EB" w:rsidRDefault="0001492B" w:rsidP="00FE46A0">
      <w:pPr>
        <w:pStyle w:val="Default"/>
      </w:pPr>
      <w:r>
        <w:t xml:space="preserve">b. </w:t>
      </w:r>
      <w:r w:rsidR="007202EB">
        <w:t>One-group energy:</w:t>
      </w:r>
    </w:p>
    <w:p w14:paraId="0CC68B1F" w14:textId="0042E6DD" w:rsidR="00FE46A0" w:rsidRPr="007202EB" w:rsidRDefault="00000000" w:rsidP="00FE46A0">
      <w:pPr>
        <w:pStyle w:val="Default"/>
        <w:rPr>
          <w:rFonts w:eastAsiaTheme="minorEastAsia"/>
          <w:iCs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∂φ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r>
            <w:rPr>
              <w:rFonts w:ascii="Cambria Math" w:hAnsi="Cambria Math"/>
            </w:rPr>
            <m:t>+</m:t>
          </m:r>
          <m:acc>
            <m:accPr>
              <m:ctrlPr>
                <w:rPr>
                  <w:rFonts w:ascii="Cambria Math" w:hAnsi="Cambria Math"/>
                  <w:b/>
                  <w:bCs/>
                  <w:i/>
                  <w:i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lang w:val="el-GR"/>
                </w:rPr>
                <m:t>Ω</m:t>
              </m:r>
            </m:e>
          </m:acc>
          <m:r>
            <w:rPr>
              <w:rFonts w:ascii="Cambria Math" w:hAnsi="Cambria Math"/>
            </w:rPr>
            <m:t>∙∇φ(</m:t>
          </m:r>
          <m:r>
            <m:rPr>
              <m:sty m:val="bi"/>
            </m:rP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,</m:t>
          </m:r>
          <m:acc>
            <m:accPr>
              <m:ctrlPr>
                <w:rPr>
                  <w:rFonts w:ascii="Cambria Math" w:hAnsi="Cambria Math"/>
                  <w:b/>
                  <w:bCs/>
                  <w:i/>
                  <w:i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lang w:val="el-GR"/>
                </w:rPr>
                <m:t>Ω</m:t>
              </m:r>
            </m:e>
          </m:acc>
          <m:r>
            <w:rPr>
              <w:rFonts w:ascii="Cambria Math" w:hAnsi="Cambria Math"/>
            </w:rPr>
            <m:t>,t</m:t>
          </m:r>
          <m:r>
            <m:rPr>
              <m:nor/>
            </m:rPr>
            <m:t>) +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el-GR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, t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4π</m:t>
              </m:r>
            </m:sub>
            <m:sup/>
            <m:e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→</m:t>
              </m:r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el-GR"/>
                    </w:rPr>
                    <m:t>Ω</m:t>
                  </m:r>
                </m:e>
              </m:acc>
            </m:e>
          </m:d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, 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l-GR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, t</m:t>
              </m:r>
            </m:e>
          </m:d>
          <m:r>
            <w:rPr>
              <w:rFonts w:ascii="Cambria Math" w:hAnsi="Cambria Math"/>
            </w:rPr>
            <m:t>+s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el-GR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,t</m:t>
              </m:r>
            </m:e>
          </m:d>
        </m:oMath>
      </m:oMathPara>
    </w:p>
    <w:p w14:paraId="51D47515" w14:textId="6E6E2569" w:rsidR="007202EB" w:rsidRDefault="00C30B56" w:rsidP="00FE46A0">
      <w:pPr>
        <w:pStyle w:val="Default"/>
        <w:rPr>
          <w:rFonts w:eastAsiaTheme="minorEastAsia"/>
          <w:iCs/>
        </w:rPr>
      </w:pPr>
      <w:r>
        <w:rPr>
          <w:rFonts w:eastAsiaTheme="minorEastAsia"/>
          <w:iCs/>
        </w:rPr>
        <w:t xml:space="preserve">b. </w:t>
      </w:r>
      <w:r w:rsidR="0001492B">
        <w:t>One-group energy</w:t>
      </w:r>
      <w:r w:rsidR="0001492B">
        <w:rPr>
          <w:rFonts w:eastAsiaTheme="minorEastAsia"/>
          <w:iCs/>
        </w:rPr>
        <w:t xml:space="preserve"> s</w:t>
      </w:r>
      <w:r w:rsidR="007202EB">
        <w:rPr>
          <w:rFonts w:eastAsiaTheme="minorEastAsia"/>
          <w:iCs/>
        </w:rPr>
        <w:t>teady state:</w:t>
      </w:r>
    </w:p>
    <w:p w14:paraId="5E9FDBF4" w14:textId="71B558F6" w:rsidR="007202EB" w:rsidRPr="007202EB" w:rsidRDefault="00000000" w:rsidP="00FE46A0">
      <w:pPr>
        <w:pStyle w:val="Default"/>
        <w:rPr>
          <w:rFonts w:eastAsiaTheme="minorEastAsia"/>
          <w:iCs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∂φ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r>
            <w:rPr>
              <w:rFonts w:ascii="Cambria Math" w:hAnsi="Cambria Math"/>
            </w:rPr>
            <m:t>=0</m:t>
          </m:r>
        </m:oMath>
      </m:oMathPara>
    </w:p>
    <w:p w14:paraId="5522CFA6" w14:textId="3384FDEE" w:rsidR="007202EB" w:rsidRDefault="007202EB" w:rsidP="00FE46A0">
      <w:pPr>
        <w:pStyle w:val="Default"/>
        <w:rPr>
          <w:rFonts w:eastAsiaTheme="minorEastAsia"/>
          <w:iCs/>
        </w:rPr>
      </w:pPr>
      <w:r>
        <w:rPr>
          <w:rFonts w:eastAsiaTheme="minorEastAsia"/>
          <w:iCs/>
        </w:rPr>
        <w:t>Thus,</w:t>
      </w:r>
    </w:p>
    <w:p w14:paraId="454FF2BE" w14:textId="1593B402" w:rsidR="007202EB" w:rsidRDefault="00000000" w:rsidP="00FE46A0">
      <w:pPr>
        <w:pStyle w:val="Default"/>
      </w:pPr>
      <m:oMathPara>
        <m:oMath>
          <m:acc>
            <m:accPr>
              <m:ctrlPr>
                <w:rPr>
                  <w:rFonts w:ascii="Cambria Math" w:hAnsi="Cambria Math"/>
                  <w:b/>
                  <w:bCs/>
                  <w:i/>
                  <w:i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lang w:val="el-GR"/>
                </w:rPr>
                <m:t>Ω</m:t>
              </m:r>
            </m:e>
          </m:acc>
          <m:r>
            <w:rPr>
              <w:rFonts w:ascii="Cambria Math" w:hAnsi="Cambria Math"/>
            </w:rPr>
            <m:t>∙∇φ(</m:t>
          </m:r>
          <m:r>
            <m:rPr>
              <m:sty m:val="bi"/>
            </m:rP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,</m:t>
          </m:r>
          <m:acc>
            <m:accPr>
              <m:ctrlPr>
                <w:rPr>
                  <w:rFonts w:ascii="Cambria Math" w:hAnsi="Cambria Math"/>
                  <w:b/>
                  <w:bCs/>
                  <w:i/>
                  <w:i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lang w:val="el-GR"/>
                </w:rPr>
                <m:t>Ω</m:t>
              </m:r>
            </m:e>
          </m:acc>
          <m:r>
            <m:rPr>
              <m:nor/>
            </m:rPr>
            <m:t>) +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el-GR"/>
                    </w:rPr>
                    <m:t>Ω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nary>
            <m:naryPr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4π</m:t>
              </m:r>
            </m:sub>
            <m:sup/>
            <m:e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→</m:t>
              </m:r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el-GR"/>
                    </w:rPr>
                    <m:t>Ω</m:t>
                  </m:r>
                </m:e>
              </m:acc>
            </m:e>
          </m:d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, 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l-GR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+s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el-GR"/>
                    </w:rPr>
                    <m:t>Ω</m:t>
                  </m:r>
                </m:e>
              </m:acc>
            </m:e>
          </m:d>
        </m:oMath>
      </m:oMathPara>
    </w:p>
    <w:p w14:paraId="55055F76" w14:textId="77777777" w:rsidR="00FE46A0" w:rsidRPr="006F30AD" w:rsidRDefault="00FE46A0" w:rsidP="00FE46A0">
      <w:pPr>
        <w:ind w:left="720"/>
        <w:rPr>
          <w:rFonts w:ascii="Times New Roman" w:hAnsi="Times New Roman" w:cs="Times New Roman"/>
          <w:color w:val="000000"/>
          <w:sz w:val="24"/>
        </w:rPr>
      </w:pPr>
    </w:p>
    <w:p w14:paraId="570FF6D3" w14:textId="46C218FA" w:rsidR="009F005C" w:rsidRPr="009F005C" w:rsidRDefault="009F005C" w:rsidP="009F005C">
      <w:pPr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3. </w:t>
      </w:r>
      <w:r w:rsidRPr="009F005C">
        <w:rPr>
          <w:rFonts w:ascii="Times New Roman" w:hAnsi="Times New Roman" w:cs="Times New Roman"/>
          <w:bCs/>
          <w:sz w:val="24"/>
          <w:szCs w:val="24"/>
        </w:rPr>
        <w:t xml:space="preserve">(8 points) </w:t>
      </w:r>
      <w:r w:rsidRPr="009F005C">
        <w:rPr>
          <w:rFonts w:ascii="Times New Roman" w:hAnsi="Times New Roman" w:cs="Times New Roman"/>
          <w:color w:val="000000"/>
          <w:sz w:val="24"/>
        </w:rPr>
        <w:t xml:space="preserve">The neutron transport equation in its complete form is </w:t>
      </w:r>
    </w:p>
    <w:p w14:paraId="74E8E99F" w14:textId="7CF15D12" w:rsidR="00FE46A0" w:rsidRPr="006F30AD" w:rsidRDefault="00FE46A0" w:rsidP="00FE46A0">
      <w:pPr>
        <w:pStyle w:val="Default"/>
      </w:pPr>
    </w:p>
    <w:p w14:paraId="69E8F17A" w14:textId="7F3B5D6D" w:rsidR="009F005C" w:rsidRPr="009F005C" w:rsidRDefault="009F005C" w:rsidP="009F005C">
      <w:pPr>
        <w:rPr>
          <w:rFonts w:ascii="Times New Roman" w:hAnsi="Times New Roman" w:cs="Times New Roman"/>
          <w:noProof/>
          <w:color w:val="000000"/>
          <w:sz w:val="24"/>
        </w:rPr>
      </w:pPr>
      <w:r w:rsidRPr="009F005C">
        <w:rPr>
          <w:rFonts w:ascii="Times New Roman" w:hAnsi="Times New Roman" w:cs="Times New Roman"/>
          <w:noProof/>
          <w:color w:val="000000"/>
          <w:sz w:val="24"/>
        </w:rPr>
        <w:t>In a thermal nuclear reactor at the beginning of its l</w:t>
      </w:r>
      <w:r w:rsidR="00934DAD">
        <w:rPr>
          <w:rFonts w:ascii="Times New Roman" w:hAnsi="Times New Roman" w:cs="Times New Roman"/>
          <w:noProof/>
          <w:color w:val="000000"/>
          <w:sz w:val="24"/>
        </w:rPr>
        <w:t>ife for every 1,000 neutrons, 45</w:t>
      </w:r>
      <w:r w:rsidRPr="009F005C">
        <w:rPr>
          <w:rFonts w:ascii="Times New Roman" w:hAnsi="Times New Roman" w:cs="Times New Roman"/>
          <w:noProof/>
          <w:color w:val="000000"/>
          <w:sz w:val="24"/>
        </w:rPr>
        <w:t xml:space="preserve">0 neutrons are absorbed in </w:t>
      </w:r>
      <w:r w:rsidRPr="009F005C">
        <w:rPr>
          <w:rFonts w:ascii="Times New Roman" w:hAnsi="Times New Roman" w:cs="Times New Roman"/>
          <w:noProof/>
          <w:color w:val="000000"/>
          <w:sz w:val="24"/>
          <w:vertAlign w:val="superscript"/>
        </w:rPr>
        <w:t>235</w:t>
      </w:r>
      <w:r w:rsidRPr="009F005C">
        <w:rPr>
          <w:rFonts w:ascii="Times New Roman" w:hAnsi="Times New Roman" w:cs="Times New Roman"/>
          <w:noProof/>
          <w:color w:val="000000"/>
          <w:sz w:val="24"/>
        </w:rPr>
        <w:t xml:space="preserve">U, 225 neutrons are absorbed in </w:t>
      </w:r>
      <w:r w:rsidRPr="009F005C">
        <w:rPr>
          <w:rFonts w:ascii="Times New Roman" w:hAnsi="Times New Roman" w:cs="Times New Roman"/>
          <w:noProof/>
          <w:color w:val="000000"/>
          <w:sz w:val="24"/>
          <w:vertAlign w:val="superscript"/>
        </w:rPr>
        <w:t>238</w:t>
      </w:r>
      <w:r w:rsidRPr="009F005C">
        <w:rPr>
          <w:rFonts w:ascii="Times New Roman" w:hAnsi="Times New Roman" w:cs="Times New Roman"/>
          <w:noProof/>
          <w:color w:val="000000"/>
          <w:sz w:val="24"/>
        </w:rPr>
        <w:t xml:space="preserve">U, 125 neutrons are absorbed in coolant and cladding, </w:t>
      </w:r>
      <w:r w:rsidR="00934DAD">
        <w:rPr>
          <w:rFonts w:ascii="Times New Roman" w:hAnsi="Times New Roman" w:cs="Times New Roman"/>
          <w:noProof/>
          <w:color w:val="000000"/>
          <w:sz w:val="24"/>
        </w:rPr>
        <w:t>20</w:t>
      </w:r>
      <w:r w:rsidRPr="009F005C">
        <w:rPr>
          <w:rFonts w:ascii="Times New Roman" w:hAnsi="Times New Roman" w:cs="Times New Roman"/>
          <w:noProof/>
          <w:color w:val="000000"/>
          <w:sz w:val="24"/>
        </w:rPr>
        <w:t>0 neutrons leak out from the geometrical core boundaries, and ν is 2.43.</w:t>
      </w:r>
    </w:p>
    <w:p w14:paraId="2884D6F3" w14:textId="10F029C2" w:rsidR="007A0CD3" w:rsidRPr="009F005C" w:rsidRDefault="00BF5FF9" w:rsidP="009F005C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noProof/>
          <w:color w:val="000000"/>
          <w:sz w:val="24"/>
        </w:rPr>
      </w:pPr>
      <w:r>
        <w:rPr>
          <w:rFonts w:ascii="Times New Roman" w:hAnsi="Times New Roman" w:cs="Times New Roman"/>
          <w:noProof/>
          <w:color w:val="000000"/>
          <w:sz w:val="24"/>
        </w:rPr>
        <w:t xml:space="preserve">(3 points) </w:t>
      </w:r>
      <w:r w:rsidR="006C2685" w:rsidRPr="009F005C">
        <w:rPr>
          <w:rFonts w:ascii="Times New Roman" w:hAnsi="Times New Roman" w:cs="Times New Roman"/>
          <w:noProof/>
          <w:color w:val="000000"/>
          <w:sz w:val="24"/>
        </w:rPr>
        <w:t>Calculate the multiplication factor for this reactor.</w:t>
      </w:r>
    </w:p>
    <w:p w14:paraId="0B36F05D" w14:textId="687EA8A1" w:rsidR="007A0CD3" w:rsidRDefault="00BF5FF9" w:rsidP="009F005C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noProof/>
          <w:color w:val="000000"/>
          <w:sz w:val="24"/>
        </w:rPr>
      </w:pPr>
      <w:r>
        <w:rPr>
          <w:rFonts w:ascii="Times New Roman" w:hAnsi="Times New Roman" w:cs="Times New Roman"/>
          <w:noProof/>
          <w:color w:val="000000"/>
          <w:sz w:val="24"/>
        </w:rPr>
        <w:t xml:space="preserve">(3 points) </w:t>
      </w:r>
      <w:r w:rsidR="006C2685" w:rsidRPr="009F005C">
        <w:rPr>
          <w:rFonts w:ascii="Times New Roman" w:hAnsi="Times New Roman" w:cs="Times New Roman"/>
          <w:noProof/>
          <w:color w:val="000000"/>
          <w:sz w:val="24"/>
        </w:rPr>
        <w:t>What is the conversion ratio value for this reactor?</w:t>
      </w:r>
    </w:p>
    <w:p w14:paraId="5B556923" w14:textId="5E180852" w:rsidR="005F50A7" w:rsidRPr="00FC76C8" w:rsidRDefault="00BF5FF9" w:rsidP="00FC76C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noProof/>
          <w:color w:val="000000"/>
          <w:sz w:val="24"/>
        </w:rPr>
      </w:pPr>
      <w:r>
        <w:rPr>
          <w:rFonts w:ascii="Times New Roman" w:hAnsi="Times New Roman" w:cs="Times New Roman"/>
          <w:noProof/>
          <w:color w:val="000000"/>
          <w:sz w:val="24"/>
        </w:rPr>
        <w:t xml:space="preserve">(2 points) 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</w:rPr>
        <w:t xml:space="preserve">The control rods are then inserted such that now 410 neutrons are absorbed in 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  <w:vertAlign w:val="superscript"/>
        </w:rPr>
        <w:t>235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</w:rPr>
        <w:t xml:space="preserve">U, 215 neutrons are absorbed in 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  <w:vertAlign w:val="superscript"/>
        </w:rPr>
        <w:t>238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</w:rPr>
        <w:t>U, 225 neutrons are absorbed in coolant, control rods and cladding, and 150 neutrons leak out from the geometrical core boundaries. If the mean neutron generation lifetime is 10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  <w:vertAlign w:val="superscript"/>
        </w:rPr>
        <w:t>-4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</w:rPr>
        <w:t xml:space="preserve"> sec and the initial neutron population is 10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  <w:vertAlign w:val="superscript"/>
        </w:rPr>
        <w:t>13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</w:rPr>
        <w:t xml:space="preserve"> neutrons/cm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  <w:vertAlign w:val="superscript"/>
        </w:rPr>
        <w:t>2</w:t>
      </w:r>
      <w:r w:rsidR="009F005C" w:rsidRPr="00FC76C8">
        <w:rPr>
          <w:rFonts w:ascii="Times New Roman" w:hAnsi="Times New Roman" w:cs="Times New Roman"/>
          <w:noProof/>
          <w:color w:val="000000"/>
          <w:sz w:val="24"/>
        </w:rPr>
        <w:t>, what is the change in the neutron population 1 second after the rods are inserted?</w:t>
      </w:r>
    </w:p>
    <w:p w14:paraId="76AF4EEF" w14:textId="00E0D439" w:rsidR="005F50A7" w:rsidRPr="00FC76C8" w:rsidRDefault="00FC76C8" w:rsidP="005F50A7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C76C8">
        <w:rPr>
          <w:rFonts w:ascii="Times New Roman" w:hAnsi="Times New Roman" w:cs="Times New Roman"/>
          <w:b/>
          <w:sz w:val="24"/>
          <w:szCs w:val="24"/>
        </w:rPr>
        <w:t>Solution:</w:t>
      </w:r>
    </w:p>
    <w:p w14:paraId="7FD96E05" w14:textId="77777777" w:rsidR="007A0CD3" w:rsidRPr="009F005C" w:rsidRDefault="006C2685" w:rsidP="009F005C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240" w:line="360" w:lineRule="atLeast"/>
        <w:ind w:firstLine="0"/>
        <w:jc w:val="both"/>
        <w:rPr>
          <w:rFonts w:ascii="Times New Roman" w:hAnsi="Times New Roman" w:cs="Times New Roman"/>
          <w:sz w:val="24"/>
        </w:rPr>
      </w:pPr>
      <w:r w:rsidRPr="009F005C">
        <w:rPr>
          <w:rFonts w:ascii="Times New Roman" w:hAnsi="Times New Roman" w:cs="Times New Roman"/>
          <w:sz w:val="24"/>
        </w:rPr>
        <w:t>Calculate the multiplication factor for this reactor.</w:t>
      </w:r>
    </w:p>
    <w:p w14:paraId="535EB6D8" w14:textId="77777777" w:rsidR="009F005C" w:rsidRPr="009F005C" w:rsidRDefault="009F005C" w:rsidP="009F005C">
      <w:pPr>
        <w:widowControl w:val="0"/>
        <w:autoSpaceDE w:val="0"/>
        <w:autoSpaceDN w:val="0"/>
        <w:adjustRightInd w:val="0"/>
        <w:spacing w:after="240" w:line="360" w:lineRule="atLeast"/>
        <w:jc w:val="both"/>
        <w:rPr>
          <w:rFonts w:ascii="Times New Roman" w:hAnsi="Times New Roman" w:cs="Times New Roman"/>
          <w:sz w:val="24"/>
        </w:rPr>
      </w:pPr>
      <w:r w:rsidRPr="009F005C">
        <w:rPr>
          <w:rFonts w:ascii="Times New Roman" w:hAnsi="Times New Roman" w:cs="Times New Roman"/>
          <w:sz w:val="24"/>
        </w:rPr>
        <w:tab/>
        <w:t>Assume that all neutrons absorbed in U235 cause fission reaction</w:t>
      </w:r>
    </w:p>
    <w:p w14:paraId="73994E36" w14:textId="6D6C3BAE" w:rsidR="009F005C" w:rsidRPr="009F005C" w:rsidRDefault="009F005C" w:rsidP="00934DAD">
      <w:pPr>
        <w:widowControl w:val="0"/>
        <w:autoSpaceDE w:val="0"/>
        <w:autoSpaceDN w:val="0"/>
        <w:adjustRightInd w:val="0"/>
        <w:spacing w:after="240" w:line="360" w:lineRule="atLeast"/>
        <w:jc w:val="center"/>
        <w:rPr>
          <w:rFonts w:ascii="Times New Roman" w:hAnsi="Times New Roman" w:cs="Times New Roman"/>
          <w:sz w:val="24"/>
        </w:rPr>
      </w:pPr>
      <w:r w:rsidRPr="009F005C">
        <w:rPr>
          <w:rFonts w:ascii="Times New Roman" w:hAnsi="Times New Roman" w:cs="Times New Roman"/>
          <w:sz w:val="24"/>
        </w:rPr>
        <w:t>k</w:t>
      </w:r>
      <w:r w:rsidRPr="009F005C">
        <w:rPr>
          <w:rFonts w:ascii="Times New Roman" w:hAnsi="Times New Roman" w:cs="Times New Roman"/>
          <w:sz w:val="24"/>
          <w:vertAlign w:val="subscript"/>
        </w:rPr>
        <w:t xml:space="preserve">1  </w:t>
      </w:r>
      <w:r w:rsidR="00934DAD">
        <w:rPr>
          <w:rFonts w:ascii="Times New Roman" w:hAnsi="Times New Roman" w:cs="Times New Roman"/>
          <w:sz w:val="24"/>
        </w:rPr>
        <w:t>=450*2.43/1000=1.093</w:t>
      </w:r>
    </w:p>
    <w:p w14:paraId="5B5A7456" w14:textId="77777777" w:rsidR="009F005C" w:rsidRPr="009F005C" w:rsidRDefault="009F005C" w:rsidP="009F005C">
      <w:pPr>
        <w:widowControl w:val="0"/>
        <w:autoSpaceDE w:val="0"/>
        <w:autoSpaceDN w:val="0"/>
        <w:adjustRightInd w:val="0"/>
        <w:spacing w:after="240" w:line="360" w:lineRule="atLeast"/>
        <w:ind w:firstLine="720"/>
        <w:jc w:val="both"/>
        <w:rPr>
          <w:rFonts w:ascii="Times New Roman" w:hAnsi="Times New Roman" w:cs="Times New Roman"/>
          <w:sz w:val="24"/>
        </w:rPr>
      </w:pPr>
      <w:r w:rsidRPr="009F005C">
        <w:rPr>
          <w:rFonts w:ascii="Times New Roman" w:hAnsi="Times New Roman" w:cs="Times New Roman"/>
          <w:sz w:val="24"/>
        </w:rPr>
        <w:t>b. What is the conversion ratio value for this reactor?</w:t>
      </w:r>
    </w:p>
    <w:p w14:paraId="1AA72548" w14:textId="0C2F1FE9" w:rsidR="00B90D91" w:rsidRDefault="009F005C" w:rsidP="004956CA">
      <w:pPr>
        <w:widowControl w:val="0"/>
        <w:autoSpaceDE w:val="0"/>
        <w:autoSpaceDN w:val="0"/>
        <w:adjustRightInd w:val="0"/>
        <w:spacing w:after="240" w:line="360" w:lineRule="atLeast"/>
        <w:ind w:firstLine="720"/>
        <w:jc w:val="center"/>
        <w:rPr>
          <w:rFonts w:ascii="Times New Roman" w:hAnsi="Times New Roman" w:cs="Times New Roman"/>
          <w:sz w:val="24"/>
        </w:rPr>
      </w:pPr>
      <m:oMath>
        <m:r>
          <w:rPr>
            <w:rFonts w:ascii="Cambria Math" w:hAnsi="Cambria Math" w:cs="Times New Roman"/>
            <w:sz w:val="24"/>
          </w:rPr>
          <m:t>CR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sz w:val="24"/>
              </w:rPr>
              <m:t>Fissile Material Produced</m:t>
            </m:r>
          </m:num>
          <m:den>
            <m:r>
              <m:rPr>
                <m:nor/>
              </m:rPr>
              <w:rPr>
                <w:rFonts w:ascii="Times New Roman" w:hAnsi="Times New Roman" w:cs="Times New Roman"/>
                <w:sz w:val="24"/>
              </w:rPr>
              <m:t>Fissile Material Destroyed</m:t>
            </m:r>
          </m:den>
        </m:f>
      </m:oMath>
      <w:r w:rsidRPr="009F005C">
        <w:rPr>
          <w:rFonts w:ascii="Times New Roman" w:hAnsi="Times New Roman" w:cs="Times New Roman"/>
          <w:sz w:val="24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sz w:val="24"/>
              </w:rPr>
              <m:t>225</m:t>
            </m:r>
          </m:num>
          <m:den>
            <m:r>
              <m:rPr>
                <m:nor/>
              </m:rPr>
              <w:rPr>
                <w:rFonts w:ascii="Cambria Math" w:hAnsi="Times New Roman" w:cs="Times New Roman"/>
                <w:sz w:val="24"/>
              </w:rPr>
              <m:t>45</m:t>
            </m:r>
            <m:r>
              <m:rPr>
                <m:nor/>
              </m:rPr>
              <w:rPr>
                <w:rFonts w:ascii="Times New Roman" w:hAnsi="Times New Roman" w:cs="Times New Roman"/>
                <w:sz w:val="24"/>
              </w:rPr>
              <m:t>0</m:t>
            </m:r>
          </m:den>
        </m:f>
      </m:oMath>
      <w:r w:rsidR="00AB07F1">
        <w:rPr>
          <w:rFonts w:ascii="Times New Roman" w:hAnsi="Times New Roman" w:cs="Times New Roman"/>
          <w:sz w:val="24"/>
        </w:rPr>
        <w:t>=0.</w:t>
      </w:r>
      <w:r w:rsidRPr="009F005C">
        <w:rPr>
          <w:rFonts w:ascii="Times New Roman" w:hAnsi="Times New Roman" w:cs="Times New Roman"/>
          <w:sz w:val="24"/>
        </w:rPr>
        <w:t>5</w:t>
      </w:r>
    </w:p>
    <w:p w14:paraId="70254F60" w14:textId="20D64F35" w:rsidR="002545E2" w:rsidRPr="002545E2" w:rsidRDefault="009F005C" w:rsidP="002545E2">
      <w:pPr>
        <w:widowControl w:val="0"/>
        <w:autoSpaceDE w:val="0"/>
        <w:autoSpaceDN w:val="0"/>
        <w:adjustRightInd w:val="0"/>
        <w:spacing w:after="240" w:line="360" w:lineRule="atLeast"/>
        <w:ind w:left="720"/>
      </w:pPr>
      <w:r>
        <w:rPr>
          <w:rFonts w:ascii="Times New Roman" w:hAnsi="Times New Roman" w:cs="Times New Roman"/>
          <w:sz w:val="24"/>
        </w:rPr>
        <w:lastRenderedPageBreak/>
        <w:t xml:space="preserve">c. </w:t>
      </w:r>
      <w:r w:rsidR="002545E2" w:rsidRPr="002545E2">
        <w:t xml:space="preserve">The control rods are then inserted such that now 410 neutrons are absorbed in </w:t>
      </w:r>
      <w:r w:rsidR="002545E2" w:rsidRPr="002545E2">
        <w:rPr>
          <w:vertAlign w:val="superscript"/>
        </w:rPr>
        <w:t>235</w:t>
      </w:r>
      <w:r w:rsidR="002545E2" w:rsidRPr="002545E2">
        <w:t xml:space="preserve">U, 215 neutrons are absorbed in </w:t>
      </w:r>
      <w:r w:rsidR="002545E2" w:rsidRPr="002545E2">
        <w:rPr>
          <w:vertAlign w:val="superscript"/>
        </w:rPr>
        <w:t>238</w:t>
      </w:r>
      <w:r w:rsidR="002545E2" w:rsidRPr="002545E2">
        <w:t>U, 225 neutrons are absorbed in coolant, control rods and cladding, and 150 neutrons leak out from the geometrical core boundaries. If the mean neutron generation lifetime is 10</w:t>
      </w:r>
      <w:r w:rsidR="002545E2" w:rsidRPr="002545E2">
        <w:rPr>
          <w:vertAlign w:val="superscript"/>
        </w:rPr>
        <w:t>-4</w:t>
      </w:r>
      <w:r w:rsidR="002545E2" w:rsidRPr="002545E2">
        <w:t xml:space="preserve"> sec and the initial neutron population is 10</w:t>
      </w:r>
      <w:r w:rsidR="002545E2" w:rsidRPr="002545E2">
        <w:rPr>
          <w:vertAlign w:val="superscript"/>
        </w:rPr>
        <w:t>13</w:t>
      </w:r>
      <w:r w:rsidR="002545E2" w:rsidRPr="002545E2">
        <w:t xml:space="preserve"> neutrons/cm3, what is the change in the neutron population 1 second after the rods are inserted?</w:t>
      </w:r>
    </w:p>
    <w:p w14:paraId="3012B060" w14:textId="62631613" w:rsidR="009F005C" w:rsidRDefault="002545E2" w:rsidP="002545E2">
      <w:pPr>
        <w:widowControl w:val="0"/>
        <w:autoSpaceDE w:val="0"/>
        <w:autoSpaceDN w:val="0"/>
        <w:adjustRightInd w:val="0"/>
        <w:spacing w:after="240" w:line="360" w:lineRule="atLeast"/>
        <w:ind w:firstLine="720"/>
        <w:jc w:val="both"/>
        <w:rPr>
          <w:rFonts w:ascii="Times New Roman" w:hAnsi="Times New Roman" w:cs="Times New Roman"/>
          <w:sz w:val="24"/>
        </w:rPr>
      </w:pPr>
      <w:r w:rsidRPr="002545E2">
        <w:rPr>
          <w:rFonts w:ascii="Times New Roman" w:hAnsi="Times New Roman" w:cs="Times New Roman"/>
          <w:sz w:val="24"/>
        </w:rPr>
        <w:tab/>
      </w:r>
      <w:r w:rsidRPr="002545E2">
        <w:rPr>
          <w:rFonts w:ascii="Times New Roman" w:hAnsi="Times New Roman" w:cs="Times New Roman"/>
          <w:sz w:val="24"/>
        </w:rPr>
        <w:tab/>
        <w:t xml:space="preserve">      k</w:t>
      </w:r>
      <w:r w:rsidRPr="002545E2">
        <w:rPr>
          <w:rFonts w:ascii="Times New Roman" w:hAnsi="Times New Roman" w:cs="Times New Roman"/>
          <w:sz w:val="24"/>
          <w:vertAlign w:val="subscript"/>
        </w:rPr>
        <w:t xml:space="preserve">2 </w:t>
      </w:r>
      <w:r w:rsidRPr="002545E2">
        <w:rPr>
          <w:rFonts w:ascii="Times New Roman" w:hAnsi="Times New Roman" w:cs="Times New Roman"/>
          <w:sz w:val="24"/>
        </w:rPr>
        <w:t>=410*2.43/1000=0.996</w:t>
      </w:r>
    </w:p>
    <w:p w14:paraId="36FD7A33" w14:textId="3226DB9D" w:rsidR="002545E2" w:rsidRDefault="002545E2" w:rsidP="00AB07F1">
      <w:pPr>
        <w:widowControl w:val="0"/>
        <w:autoSpaceDE w:val="0"/>
        <w:autoSpaceDN w:val="0"/>
        <w:adjustRightInd w:val="0"/>
        <w:spacing w:after="240" w:line="360" w:lineRule="atLeast"/>
        <w:ind w:firstLine="720"/>
        <w:jc w:val="center"/>
        <w:rPr>
          <w:rFonts w:ascii="Times New Roman" w:eastAsiaTheme="minorEastAsia" w:hAnsi="Times New Roman" w:cs="Times New Roman"/>
          <w:iCs/>
          <w:sz w:val="24"/>
        </w:rPr>
      </w:pPr>
      <m:oMath>
        <m:r>
          <w:rPr>
            <w:rFonts w:ascii="Cambria Math" w:hAnsi="Cambria Math" w:cs="Times New Roman"/>
            <w:sz w:val="24"/>
          </w:rPr>
          <m:t>n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1s</m:t>
            </m:r>
          </m:e>
        </m:d>
        <m:r>
          <w:rPr>
            <w:rFonts w:ascii="Cambria Math" w:hAnsi="Cambria Math" w:cs="Times New Roman"/>
            <w:sz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</w:rPr>
              <m:t>0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e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-1.215)/l</m:t>
                </m:r>
              </m:e>
            </m:d>
            <m:r>
              <w:rPr>
                <w:rFonts w:ascii="Cambria Math" w:hAnsi="Cambria Math" w:cs="Times New Roman"/>
                <w:sz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10</m:t>
            </m:r>
          </m:e>
          <m:sup>
            <m:r>
              <w:rPr>
                <w:rFonts w:ascii="Cambria Math" w:hAnsi="Cambria Math" w:cs="Times New Roman"/>
                <w:sz w:val="24"/>
              </w:rPr>
              <m:t>13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e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</w:rPr>
                      <m:t>0.996-1.093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-4</m:t>
                        </m:r>
                      </m:sup>
                    </m:sSup>
                  </m:den>
                </m:f>
              </m:e>
            </m:d>
          </m:sup>
        </m:sSup>
      </m:oMath>
      <w:r w:rsidR="00AB07F1">
        <w:rPr>
          <w:rFonts w:ascii="Times New Roman" w:eastAsiaTheme="minorEastAsia" w:hAnsi="Times New Roman" w:cs="Times New Roman"/>
          <w:iCs/>
          <w:sz w:val="24"/>
        </w:rPr>
        <w:t>=7.47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*10</m:t>
            </m:r>
          </m:e>
          <m:sup>
            <m:r>
              <w:rPr>
                <w:rFonts w:ascii="Cambria Math" w:hAnsi="Cambria Math" w:cs="Times New Roman"/>
                <w:sz w:val="24"/>
              </w:rPr>
              <m:t>-29</m:t>
            </m:r>
          </m:sup>
        </m:sSup>
      </m:oMath>
    </w:p>
    <w:p w14:paraId="680CE94E" w14:textId="77777777" w:rsidR="00603879" w:rsidRDefault="00DB3249" w:rsidP="00603879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4. </w:t>
      </w:r>
      <w:r w:rsidRPr="009F005C">
        <w:rPr>
          <w:rFonts w:ascii="Times New Roman" w:hAnsi="Times New Roman" w:cs="Times New Roman"/>
          <w:bCs/>
          <w:sz w:val="24"/>
          <w:szCs w:val="24"/>
        </w:rPr>
        <w:t>(</w:t>
      </w:r>
      <w:r w:rsidR="00603879">
        <w:rPr>
          <w:rFonts w:ascii="Times New Roman" w:hAnsi="Times New Roman" w:cs="Times New Roman"/>
          <w:bCs/>
          <w:sz w:val="24"/>
          <w:szCs w:val="24"/>
        </w:rPr>
        <w:t>4</w:t>
      </w:r>
      <w:r w:rsidRPr="009F005C">
        <w:rPr>
          <w:rFonts w:ascii="Times New Roman" w:hAnsi="Times New Roman" w:cs="Times New Roman"/>
          <w:bCs/>
          <w:sz w:val="24"/>
          <w:szCs w:val="24"/>
        </w:rPr>
        <w:t xml:space="preserve"> points) </w:t>
      </w:r>
    </w:p>
    <w:p w14:paraId="1AEE7B70" w14:textId="414538BE" w:rsidR="007A0CD3" w:rsidRDefault="00603879" w:rsidP="00603879">
      <w:pPr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. (2 points) </w:t>
      </w:r>
      <w:r>
        <w:rPr>
          <w:rFonts w:ascii="Times New Roman" w:hAnsi="Times New Roman" w:cs="Times New Roman"/>
          <w:color w:val="000000"/>
          <w:sz w:val="24"/>
        </w:rPr>
        <w:t>C</w:t>
      </w:r>
      <w:r w:rsidR="006C2685" w:rsidRPr="00603879">
        <w:rPr>
          <w:rFonts w:ascii="Times New Roman" w:hAnsi="Times New Roman" w:cs="Times New Roman"/>
          <w:color w:val="000000"/>
          <w:sz w:val="24"/>
        </w:rPr>
        <w:t>lassif</w:t>
      </w:r>
      <w:r>
        <w:rPr>
          <w:rFonts w:ascii="Times New Roman" w:hAnsi="Times New Roman" w:cs="Times New Roman"/>
          <w:color w:val="000000"/>
          <w:sz w:val="24"/>
        </w:rPr>
        <w:t>y neutron</w:t>
      </w:r>
      <w:r w:rsidR="006C2685" w:rsidRPr="00603879"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 xml:space="preserve">on the graph into thermal, epithermal (intermediate) and fast neutron </w:t>
      </w:r>
      <w:r w:rsidRPr="00603879">
        <w:rPr>
          <w:rFonts w:ascii="Times New Roman" w:hAnsi="Times New Roman" w:cs="Times New Roman"/>
          <w:color w:val="000000"/>
          <w:sz w:val="24"/>
        </w:rPr>
        <w:t>due to</w:t>
      </w:r>
      <w:r>
        <w:rPr>
          <w:rFonts w:ascii="Times New Roman" w:hAnsi="Times New Roman" w:cs="Times New Roman"/>
          <w:color w:val="000000"/>
          <w:sz w:val="24"/>
        </w:rPr>
        <w:t xml:space="preserve"> its</w:t>
      </w:r>
      <w:r w:rsidRPr="00603879">
        <w:rPr>
          <w:rFonts w:ascii="Times New Roman" w:hAnsi="Times New Roman" w:cs="Times New Roman"/>
          <w:color w:val="000000"/>
          <w:sz w:val="24"/>
        </w:rPr>
        <w:t xml:space="preserve"> energy</w:t>
      </w:r>
      <w:r>
        <w:rPr>
          <w:rFonts w:ascii="Times New Roman" w:hAnsi="Times New Roman" w:cs="Times New Roman"/>
          <w:color w:val="000000"/>
          <w:sz w:val="24"/>
        </w:rPr>
        <w:t xml:space="preserve"> range.</w:t>
      </w:r>
    </w:p>
    <w:p w14:paraId="179E9908" w14:textId="08ABB52B" w:rsidR="00603879" w:rsidRDefault="00603879" w:rsidP="00603879">
      <w:pPr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>b. (2 points)</w:t>
      </w:r>
      <w:r w:rsidR="00E37881">
        <w:rPr>
          <w:rFonts w:ascii="Times New Roman" w:hAnsi="Times New Roman" w:cs="Times New Roman"/>
          <w:color w:val="000000"/>
          <w:sz w:val="24"/>
        </w:rPr>
        <w:t xml:space="preserve"> The average number of fission neutron (</w:t>
      </w:r>
      <w:r w:rsidR="00E37881">
        <w:rPr>
          <w:rFonts w:ascii="Times New Roman" w:hAnsi="Times New Roman" w:cs="Times New Roman"/>
          <w:color w:val="000000"/>
          <w:sz w:val="24"/>
        </w:rPr>
        <w:sym w:font="Symbol" w:char="F06E"/>
      </w:r>
      <w:r w:rsidR="00E37881">
        <w:rPr>
          <w:rFonts w:ascii="Times New Roman" w:hAnsi="Times New Roman" w:cs="Times New Roman"/>
          <w:color w:val="000000"/>
          <w:sz w:val="24"/>
        </w:rPr>
        <w:t xml:space="preserve">) depends on what factors? </w:t>
      </w:r>
    </w:p>
    <w:p w14:paraId="3E51F1DC" w14:textId="05D89C57" w:rsidR="00E37881" w:rsidRPr="00E37881" w:rsidRDefault="00E37881" w:rsidP="00603879">
      <w:pPr>
        <w:rPr>
          <w:rFonts w:ascii="Times New Roman" w:hAnsi="Times New Roman" w:cs="Times New Roman"/>
          <w:b/>
          <w:color w:val="000000"/>
          <w:sz w:val="24"/>
        </w:rPr>
      </w:pPr>
      <w:r w:rsidRPr="00E37881">
        <w:rPr>
          <w:rFonts w:ascii="Times New Roman" w:hAnsi="Times New Roman" w:cs="Times New Roman"/>
          <w:b/>
          <w:color w:val="000000"/>
          <w:sz w:val="24"/>
        </w:rPr>
        <w:t>Solution:</w:t>
      </w:r>
    </w:p>
    <w:p w14:paraId="68B86A73" w14:textId="61F271EC" w:rsidR="00E37881" w:rsidRPr="00603879" w:rsidRDefault="00E37881" w:rsidP="00603879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</w:rPr>
        <w:t>a.</w:t>
      </w:r>
    </w:p>
    <w:p w14:paraId="4F9DC32C" w14:textId="097BD552" w:rsidR="00603879" w:rsidRPr="00603879" w:rsidRDefault="00603879" w:rsidP="00603879">
      <w:pPr>
        <w:jc w:val="center"/>
        <w:rPr>
          <w:rFonts w:ascii="Times New Roman" w:hAnsi="Times New Roman" w:cs="Times New Roman"/>
          <w:color w:val="000000"/>
          <w:sz w:val="24"/>
        </w:rPr>
      </w:pPr>
      <w:r w:rsidRPr="00603879">
        <w:rPr>
          <w:rFonts w:ascii="Times New Roman" w:hAnsi="Times New Roman" w:cs="Times New Roman"/>
          <w:noProof/>
          <w:color w:val="000000"/>
          <w:sz w:val="24"/>
        </w:rPr>
        <w:drawing>
          <wp:inline distT="0" distB="0" distL="0" distR="0" wp14:anchorId="6509916A" wp14:editId="2F5FCE58">
            <wp:extent cx="4610100" cy="3448050"/>
            <wp:effectExtent l="0" t="0" r="0" b="0"/>
            <wp:docPr id="5" name="Picture 5" descr="https://www.researchgate.net/profile/Gianluca-Longoni-2/publication/277957195/figure/fig1/AS:294427395411968@1447208369223/Neutron-Spectrum-in-PWR-Fuel-Pin_W6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www.researchgate.net/profile/Gianluca-Longoni-2/publication/277957195/figure/fig1/AS:294427395411968@1447208369223/Neutron-Spectrum-in-PWR-Fuel-Pin_W640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1CDCE" w14:textId="77777777" w:rsidR="00603879" w:rsidRPr="00603879" w:rsidRDefault="00603879" w:rsidP="00603879">
      <w:pPr>
        <w:numPr>
          <w:ilvl w:val="0"/>
          <w:numId w:val="34"/>
        </w:numPr>
        <w:rPr>
          <w:rFonts w:ascii="Times New Roman" w:hAnsi="Times New Roman" w:cs="Times New Roman"/>
          <w:color w:val="000000"/>
          <w:sz w:val="24"/>
        </w:rPr>
      </w:pPr>
      <w:r w:rsidRPr="00603879">
        <w:rPr>
          <w:rFonts w:ascii="Times New Roman" w:hAnsi="Times New Roman" w:cs="Times New Roman"/>
          <w:color w:val="000000"/>
          <w:sz w:val="24"/>
        </w:rPr>
        <w:t>Thermal neutron: 0&lt;E≤0.1 eV</w:t>
      </w:r>
    </w:p>
    <w:p w14:paraId="7EE15A6F" w14:textId="77777777" w:rsidR="00603879" w:rsidRPr="00603879" w:rsidRDefault="00603879" w:rsidP="00603879">
      <w:pPr>
        <w:numPr>
          <w:ilvl w:val="0"/>
          <w:numId w:val="34"/>
        </w:numPr>
        <w:rPr>
          <w:rFonts w:ascii="Times New Roman" w:hAnsi="Times New Roman" w:cs="Times New Roman"/>
          <w:color w:val="000000"/>
          <w:sz w:val="24"/>
        </w:rPr>
      </w:pPr>
      <w:r w:rsidRPr="00603879">
        <w:rPr>
          <w:rFonts w:ascii="Times New Roman" w:hAnsi="Times New Roman" w:cs="Times New Roman"/>
          <w:color w:val="000000"/>
          <w:sz w:val="24"/>
        </w:rPr>
        <w:t>Epithermal neutron: 0.1 eV&lt;E≤100 KeV</w:t>
      </w:r>
    </w:p>
    <w:p w14:paraId="2657453E" w14:textId="77777777" w:rsidR="00603879" w:rsidRDefault="00603879" w:rsidP="00603879">
      <w:pPr>
        <w:numPr>
          <w:ilvl w:val="0"/>
          <w:numId w:val="34"/>
        </w:numPr>
        <w:rPr>
          <w:rFonts w:ascii="Times New Roman" w:hAnsi="Times New Roman" w:cs="Times New Roman"/>
          <w:color w:val="000000"/>
          <w:sz w:val="24"/>
        </w:rPr>
      </w:pPr>
      <w:r w:rsidRPr="00603879">
        <w:rPr>
          <w:rFonts w:ascii="Times New Roman" w:hAnsi="Times New Roman" w:cs="Times New Roman"/>
          <w:color w:val="000000"/>
          <w:sz w:val="24"/>
        </w:rPr>
        <w:t>Fast neutron: 100 KeV&lt;E≤10 MeV</w:t>
      </w:r>
    </w:p>
    <w:p w14:paraId="2D094D0B" w14:textId="072B2E12" w:rsidR="00E37881" w:rsidRDefault="00E37881" w:rsidP="00E37881">
      <w:pPr>
        <w:ind w:left="720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lastRenderedPageBreak/>
        <w:t>b. The average number of fission neutron (</w:t>
      </w:r>
      <w:r>
        <w:rPr>
          <w:rFonts w:ascii="Times New Roman" w:hAnsi="Times New Roman" w:cs="Times New Roman"/>
          <w:color w:val="000000"/>
          <w:sz w:val="24"/>
        </w:rPr>
        <w:sym w:font="Symbol" w:char="F06E"/>
      </w:r>
      <w:r>
        <w:rPr>
          <w:rFonts w:ascii="Times New Roman" w:hAnsi="Times New Roman" w:cs="Times New Roman"/>
          <w:color w:val="000000"/>
          <w:sz w:val="24"/>
        </w:rPr>
        <w:t>) depends on the energy of incident neutron and the fissile nuclide.</w:t>
      </w:r>
    </w:p>
    <w:p w14:paraId="31F9FC0E" w14:textId="7652667D" w:rsidR="00E37881" w:rsidRPr="00603879" w:rsidRDefault="00E37881" w:rsidP="00E37881">
      <w:pPr>
        <w:ind w:left="720"/>
        <w:rPr>
          <w:rFonts w:ascii="Times New Roman" w:hAnsi="Times New Roman" w:cs="Times New Roman"/>
          <w:color w:val="000000"/>
          <w:sz w:val="24"/>
        </w:rPr>
      </w:pPr>
      <w:r w:rsidRPr="00E37881">
        <w:rPr>
          <w:rFonts w:ascii="Times New Roman" w:hAnsi="Times New Roman" w:cs="Times New Roman"/>
          <w:noProof/>
          <w:color w:val="000000"/>
          <w:sz w:val="24"/>
        </w:rPr>
        <w:drawing>
          <wp:inline distT="0" distB="0" distL="0" distR="0" wp14:anchorId="5232CD48" wp14:editId="01FA3760">
            <wp:extent cx="3352800" cy="3230562"/>
            <wp:effectExtent l="0" t="0" r="0" b="8255"/>
            <wp:docPr id="34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8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2305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CF6AC" w14:textId="7B652B9B" w:rsidR="00DB3249" w:rsidRPr="009F005C" w:rsidRDefault="000602CC" w:rsidP="00DB3249">
      <w:pPr>
        <w:rPr>
          <w:rFonts w:ascii="Times New Roman" w:hAnsi="Times New Roman" w:cs="Times New Roman"/>
          <w:color w:val="000000"/>
          <w:sz w:val="24"/>
        </w:rPr>
      </w:pPr>
      <w:r w:rsidRPr="000602CC">
        <w:rPr>
          <w:rFonts w:ascii="Times New Roman" w:hAnsi="Times New Roman" w:cs="Times New Roman"/>
          <w:b/>
          <w:color w:val="000000"/>
          <w:sz w:val="24"/>
        </w:rPr>
        <w:t>Bonus question</w:t>
      </w:r>
      <w:r>
        <w:rPr>
          <w:rFonts w:ascii="Times New Roman" w:hAnsi="Times New Roman" w:cs="Times New Roman"/>
          <w:color w:val="000000"/>
          <w:sz w:val="24"/>
        </w:rPr>
        <w:t>: Explain the Self-Shielding effect on heterogeneous reactor core configuration.</w:t>
      </w:r>
    </w:p>
    <w:p w14:paraId="60FD332A" w14:textId="77777777" w:rsidR="00DB3249" w:rsidRPr="002545E2" w:rsidRDefault="00DB3249" w:rsidP="00AB07F1">
      <w:pPr>
        <w:widowControl w:val="0"/>
        <w:autoSpaceDE w:val="0"/>
        <w:autoSpaceDN w:val="0"/>
        <w:adjustRightInd w:val="0"/>
        <w:spacing w:after="240" w:line="360" w:lineRule="atLeast"/>
        <w:ind w:firstLine="720"/>
        <w:jc w:val="center"/>
        <w:rPr>
          <w:rFonts w:ascii="Times New Roman" w:hAnsi="Times New Roman" w:cs="Times New Roman"/>
          <w:sz w:val="24"/>
        </w:rPr>
      </w:pPr>
    </w:p>
    <w:sectPr w:rsidR="00DB3249" w:rsidRPr="002545E2" w:rsidSect="004E1C6F"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43858" w14:textId="77777777" w:rsidR="0016379C" w:rsidRDefault="0016379C" w:rsidP="009337F6">
      <w:pPr>
        <w:spacing w:after="0" w:line="240" w:lineRule="auto"/>
      </w:pPr>
      <w:r>
        <w:separator/>
      </w:r>
    </w:p>
  </w:endnote>
  <w:endnote w:type="continuationSeparator" w:id="0">
    <w:p w14:paraId="310A8F1B" w14:textId="77777777" w:rsidR="0016379C" w:rsidRDefault="0016379C" w:rsidP="009337F6">
      <w:pPr>
        <w:spacing w:after="0" w:line="240" w:lineRule="auto"/>
      </w:pPr>
      <w:r>
        <w:continuationSeparator/>
      </w:r>
    </w:p>
  </w:endnote>
  <w:endnote w:type="continuationNotice" w:id="1">
    <w:p w14:paraId="6B785FC6" w14:textId="77777777" w:rsidR="0016379C" w:rsidRDefault="001637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Euclid">
    <w:altName w:val="Bell MT"/>
    <w:panose1 w:val="020B0604020202020204"/>
    <w:charset w:val="00"/>
    <w:family w:val="roman"/>
    <w:pitch w:val="variable"/>
    <w:sig w:usb0="00000003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Euclid" w:hAnsi="Euclid"/>
      </w:rPr>
      <w:id w:val="979029889"/>
      <w:docPartObj>
        <w:docPartGallery w:val="Page Numbers (Bottom of Page)"/>
        <w:docPartUnique/>
      </w:docPartObj>
    </w:sdtPr>
    <w:sdtContent>
      <w:sdt>
        <w:sdtPr>
          <w:rPr>
            <w:rFonts w:ascii="Euclid" w:hAnsi="Euclid"/>
          </w:rPr>
          <w:id w:val="-1769616900"/>
          <w:docPartObj>
            <w:docPartGallery w:val="Page Numbers (Top of Page)"/>
            <w:docPartUnique/>
          </w:docPartObj>
        </w:sdtPr>
        <w:sdtContent>
          <w:p w14:paraId="07574D73" w14:textId="762F74E2" w:rsidR="00413A93" w:rsidRPr="004E5988" w:rsidRDefault="00413A93">
            <w:pPr>
              <w:pStyle w:val="Footer"/>
              <w:jc w:val="right"/>
              <w:rPr>
                <w:rFonts w:ascii="Euclid" w:hAnsi="Euclid"/>
              </w:rPr>
            </w:pPr>
            <w:r w:rsidRPr="004E5988">
              <w:rPr>
                <w:rFonts w:ascii="Euclid" w:hAnsi="Euclid"/>
              </w:rPr>
              <w:t xml:space="preserve">Page </w:t>
            </w:r>
            <w:r w:rsidRPr="004E5988">
              <w:rPr>
                <w:rFonts w:ascii="Euclid" w:hAnsi="Euclid"/>
                <w:b/>
                <w:bCs/>
                <w:sz w:val="24"/>
                <w:szCs w:val="24"/>
              </w:rPr>
              <w:fldChar w:fldCharType="begin"/>
            </w:r>
            <w:r w:rsidRPr="004E5988">
              <w:rPr>
                <w:rFonts w:ascii="Euclid" w:hAnsi="Euclid"/>
                <w:b/>
                <w:bCs/>
              </w:rPr>
              <w:instrText xml:space="preserve"> PAGE </w:instrText>
            </w:r>
            <w:r w:rsidRPr="004E5988">
              <w:rPr>
                <w:rFonts w:ascii="Euclid" w:hAnsi="Euclid"/>
                <w:b/>
                <w:bCs/>
                <w:sz w:val="24"/>
                <w:szCs w:val="24"/>
              </w:rPr>
              <w:fldChar w:fldCharType="separate"/>
            </w:r>
            <w:r w:rsidR="00CA3126">
              <w:rPr>
                <w:rFonts w:ascii="Euclid" w:hAnsi="Euclid"/>
                <w:b/>
                <w:bCs/>
                <w:noProof/>
              </w:rPr>
              <w:t>1</w:t>
            </w:r>
            <w:r w:rsidRPr="004E5988">
              <w:rPr>
                <w:rFonts w:ascii="Euclid" w:hAnsi="Euclid"/>
                <w:b/>
                <w:bCs/>
                <w:sz w:val="24"/>
                <w:szCs w:val="24"/>
              </w:rPr>
              <w:fldChar w:fldCharType="end"/>
            </w:r>
            <w:r w:rsidRPr="004E5988">
              <w:rPr>
                <w:rFonts w:ascii="Euclid" w:hAnsi="Euclid"/>
              </w:rPr>
              <w:t xml:space="preserve"> of </w:t>
            </w:r>
            <w:r w:rsidRPr="004E5988">
              <w:rPr>
                <w:rFonts w:ascii="Euclid" w:hAnsi="Euclid"/>
                <w:b/>
                <w:bCs/>
                <w:sz w:val="24"/>
                <w:szCs w:val="24"/>
              </w:rPr>
              <w:fldChar w:fldCharType="begin"/>
            </w:r>
            <w:r w:rsidRPr="004E5988">
              <w:rPr>
                <w:rFonts w:ascii="Euclid" w:hAnsi="Euclid"/>
                <w:b/>
                <w:bCs/>
              </w:rPr>
              <w:instrText xml:space="preserve"> NUMPAGES  </w:instrText>
            </w:r>
            <w:r w:rsidRPr="004E5988">
              <w:rPr>
                <w:rFonts w:ascii="Euclid" w:hAnsi="Euclid"/>
                <w:b/>
                <w:bCs/>
                <w:sz w:val="24"/>
                <w:szCs w:val="24"/>
              </w:rPr>
              <w:fldChar w:fldCharType="separate"/>
            </w:r>
            <w:r w:rsidR="00CA3126">
              <w:rPr>
                <w:rFonts w:ascii="Euclid" w:hAnsi="Euclid"/>
                <w:b/>
                <w:bCs/>
                <w:noProof/>
              </w:rPr>
              <w:t>1</w:t>
            </w:r>
            <w:r w:rsidRPr="004E5988">
              <w:rPr>
                <w:rFonts w:ascii="Euclid" w:hAnsi="Euclid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9730DF" w14:textId="77777777" w:rsidR="00413A93" w:rsidRDefault="00413A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82DCA" w14:textId="77777777" w:rsidR="0016379C" w:rsidRDefault="0016379C" w:rsidP="009337F6">
      <w:pPr>
        <w:spacing w:after="0" w:line="240" w:lineRule="auto"/>
      </w:pPr>
      <w:r>
        <w:separator/>
      </w:r>
    </w:p>
  </w:footnote>
  <w:footnote w:type="continuationSeparator" w:id="0">
    <w:p w14:paraId="6D0D2721" w14:textId="77777777" w:rsidR="0016379C" w:rsidRDefault="0016379C" w:rsidP="009337F6">
      <w:pPr>
        <w:spacing w:after="0" w:line="240" w:lineRule="auto"/>
      </w:pPr>
      <w:r>
        <w:continuationSeparator/>
      </w:r>
    </w:p>
  </w:footnote>
  <w:footnote w:type="continuationNotice" w:id="1">
    <w:p w14:paraId="0622AF51" w14:textId="77777777" w:rsidR="0016379C" w:rsidRDefault="0016379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45295"/>
    <w:multiLevelType w:val="hybridMultilevel"/>
    <w:tmpl w:val="BD4A3360"/>
    <w:lvl w:ilvl="0" w:tplc="62D4CDB6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42D58"/>
    <w:multiLevelType w:val="hybridMultilevel"/>
    <w:tmpl w:val="ABE84F26"/>
    <w:lvl w:ilvl="0" w:tplc="D4D6B6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6407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A20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603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4AA8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446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2A18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C4BF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34C2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079C0"/>
    <w:multiLevelType w:val="hybridMultilevel"/>
    <w:tmpl w:val="0548DABA"/>
    <w:lvl w:ilvl="0" w:tplc="D3AE67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9A2FD7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EC88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3AFF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02087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834C6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6F833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6C2C2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49AA0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54E122B"/>
    <w:multiLevelType w:val="multilevel"/>
    <w:tmpl w:val="4C48F19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594139C"/>
    <w:multiLevelType w:val="hybridMultilevel"/>
    <w:tmpl w:val="A6BE3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7411E"/>
    <w:multiLevelType w:val="hybridMultilevel"/>
    <w:tmpl w:val="59CE907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7C4339"/>
    <w:multiLevelType w:val="hybridMultilevel"/>
    <w:tmpl w:val="2E5E4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4A0F38"/>
    <w:multiLevelType w:val="hybridMultilevel"/>
    <w:tmpl w:val="61B4D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8C731B"/>
    <w:multiLevelType w:val="hybridMultilevel"/>
    <w:tmpl w:val="59CE907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E70DCF"/>
    <w:multiLevelType w:val="hybridMultilevel"/>
    <w:tmpl w:val="C61EEA06"/>
    <w:lvl w:ilvl="0" w:tplc="947CE01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07CF9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1C2E7A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2400C5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5E0A6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43CE2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AC1E826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90E64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C3E066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ED7AFC"/>
    <w:multiLevelType w:val="hybridMultilevel"/>
    <w:tmpl w:val="DC74C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2C3F80"/>
    <w:multiLevelType w:val="hybridMultilevel"/>
    <w:tmpl w:val="D3A89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344CA"/>
    <w:multiLevelType w:val="hybridMultilevel"/>
    <w:tmpl w:val="968CF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584009"/>
    <w:multiLevelType w:val="hybridMultilevel"/>
    <w:tmpl w:val="C8A86A38"/>
    <w:lvl w:ilvl="0" w:tplc="555290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1AB24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96BA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40EC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9ECD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54A4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46FB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F4C9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022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50421A"/>
    <w:multiLevelType w:val="multilevel"/>
    <w:tmpl w:val="4C48F19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D5D5502"/>
    <w:multiLevelType w:val="hybridMultilevel"/>
    <w:tmpl w:val="4024097A"/>
    <w:lvl w:ilvl="0" w:tplc="A7561C4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2F4E44"/>
    <w:multiLevelType w:val="hybridMultilevel"/>
    <w:tmpl w:val="57084402"/>
    <w:lvl w:ilvl="0" w:tplc="0146230E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D07ED9"/>
    <w:multiLevelType w:val="hybridMultilevel"/>
    <w:tmpl w:val="B7502A1E"/>
    <w:lvl w:ilvl="0" w:tplc="F7BC99A4">
      <w:start w:val="1"/>
      <w:numFmt w:val="lowerRoman"/>
      <w:lvlText w:val="%1)"/>
      <w:lvlJc w:val="left"/>
      <w:pPr>
        <w:ind w:left="148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8" w15:restartNumberingAfterBreak="0">
    <w:nsid w:val="49C66ED5"/>
    <w:multiLevelType w:val="hybridMultilevel"/>
    <w:tmpl w:val="BC385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829F0"/>
    <w:multiLevelType w:val="hybridMultilevel"/>
    <w:tmpl w:val="DBB0811A"/>
    <w:lvl w:ilvl="0" w:tplc="6A0A92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A94CB4"/>
    <w:multiLevelType w:val="hybridMultilevel"/>
    <w:tmpl w:val="BB3C8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6B0C36"/>
    <w:multiLevelType w:val="hybridMultilevel"/>
    <w:tmpl w:val="6FA69AC4"/>
    <w:lvl w:ilvl="0" w:tplc="EA52F89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6AE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9E0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E407A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EC178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FA9E2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F4E37B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1C6BC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42F4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553995"/>
    <w:multiLevelType w:val="multilevel"/>
    <w:tmpl w:val="4C48F19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A5C43FF"/>
    <w:multiLevelType w:val="multilevel"/>
    <w:tmpl w:val="4C48F19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B215709"/>
    <w:multiLevelType w:val="hybridMultilevel"/>
    <w:tmpl w:val="6EC6230E"/>
    <w:lvl w:ilvl="0" w:tplc="243207E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34135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A0358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402CC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E2E7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D67F7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3EB5A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5A69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12843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15C0D"/>
    <w:multiLevelType w:val="hybridMultilevel"/>
    <w:tmpl w:val="506A65E6"/>
    <w:lvl w:ilvl="0" w:tplc="816441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F32D4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2FE00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CABF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9B47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2C4D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4DEB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57EA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E1098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F7A1192"/>
    <w:multiLevelType w:val="hybridMultilevel"/>
    <w:tmpl w:val="A3BE562E"/>
    <w:lvl w:ilvl="0" w:tplc="982C78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DC70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5083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58AD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8ED3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766F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DE83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FCB9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1024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87233D"/>
    <w:multiLevelType w:val="hybridMultilevel"/>
    <w:tmpl w:val="42C6F600"/>
    <w:lvl w:ilvl="0" w:tplc="2234AE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6C2A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72F5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A067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522E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2E9B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BA56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6A3D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A9A39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4A159B"/>
    <w:multiLevelType w:val="hybridMultilevel"/>
    <w:tmpl w:val="2E5E4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4629B0"/>
    <w:multiLevelType w:val="multilevel"/>
    <w:tmpl w:val="4C48F19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6A9C2080"/>
    <w:multiLevelType w:val="hybridMultilevel"/>
    <w:tmpl w:val="AF862C3E"/>
    <w:lvl w:ilvl="0" w:tplc="876A4C4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7DB01B99"/>
    <w:multiLevelType w:val="multilevel"/>
    <w:tmpl w:val="4C48F19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F7C0058"/>
    <w:multiLevelType w:val="hybridMultilevel"/>
    <w:tmpl w:val="D0FA900A"/>
    <w:lvl w:ilvl="0" w:tplc="6C1A87A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30AB2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576064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317246E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DAE1C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94EE5C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C896A15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785CFA2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DE44C7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5675987">
    <w:abstractNumId w:val="18"/>
  </w:num>
  <w:num w:numId="2" w16cid:durableId="1851987336">
    <w:abstractNumId w:val="0"/>
  </w:num>
  <w:num w:numId="3" w16cid:durableId="3641856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2818604">
    <w:abstractNumId w:val="19"/>
  </w:num>
  <w:num w:numId="5" w16cid:durableId="1588344057">
    <w:abstractNumId w:val="7"/>
  </w:num>
  <w:num w:numId="6" w16cid:durableId="2147356054">
    <w:abstractNumId w:val="11"/>
  </w:num>
  <w:num w:numId="7" w16cid:durableId="1489443258">
    <w:abstractNumId w:val="12"/>
  </w:num>
  <w:num w:numId="8" w16cid:durableId="1392726708">
    <w:abstractNumId w:val="16"/>
  </w:num>
  <w:num w:numId="9" w16cid:durableId="697589225">
    <w:abstractNumId w:val="14"/>
  </w:num>
  <w:num w:numId="10" w16cid:durableId="1050766917">
    <w:abstractNumId w:val="30"/>
  </w:num>
  <w:num w:numId="11" w16cid:durableId="1936593387">
    <w:abstractNumId w:val="17"/>
  </w:num>
  <w:num w:numId="12" w16cid:durableId="945621569">
    <w:abstractNumId w:val="22"/>
  </w:num>
  <w:num w:numId="13" w16cid:durableId="2081245648">
    <w:abstractNumId w:val="10"/>
  </w:num>
  <w:num w:numId="14" w16cid:durableId="1622036198">
    <w:abstractNumId w:val="3"/>
  </w:num>
  <w:num w:numId="15" w16cid:durableId="50271098">
    <w:abstractNumId w:val="23"/>
  </w:num>
  <w:num w:numId="16" w16cid:durableId="725641331">
    <w:abstractNumId w:val="29"/>
  </w:num>
  <w:num w:numId="17" w16cid:durableId="1301495319">
    <w:abstractNumId w:val="20"/>
  </w:num>
  <w:num w:numId="18" w16cid:durableId="83113741">
    <w:abstractNumId w:val="28"/>
  </w:num>
  <w:num w:numId="19" w16cid:durableId="158231623">
    <w:abstractNumId w:val="24"/>
  </w:num>
  <w:num w:numId="20" w16cid:durableId="1697080166">
    <w:abstractNumId w:val="21"/>
  </w:num>
  <w:num w:numId="21" w16cid:durableId="691684973">
    <w:abstractNumId w:val="8"/>
  </w:num>
  <w:num w:numId="22" w16cid:durableId="1226647732">
    <w:abstractNumId w:val="1"/>
  </w:num>
  <w:num w:numId="23" w16cid:durableId="78598054">
    <w:abstractNumId w:val="13"/>
  </w:num>
  <w:num w:numId="24" w16cid:durableId="1236041216">
    <w:abstractNumId w:val="26"/>
  </w:num>
  <w:num w:numId="25" w16cid:durableId="696126903">
    <w:abstractNumId w:val="4"/>
  </w:num>
  <w:num w:numId="26" w16cid:durableId="1006440286">
    <w:abstractNumId w:val="2"/>
  </w:num>
  <w:num w:numId="27" w16cid:durableId="555627159">
    <w:abstractNumId w:val="31"/>
  </w:num>
  <w:num w:numId="28" w16cid:durableId="1732315139">
    <w:abstractNumId w:val="15"/>
  </w:num>
  <w:num w:numId="29" w16cid:durableId="1760247625">
    <w:abstractNumId w:val="5"/>
  </w:num>
  <w:num w:numId="30" w16cid:durableId="569774948">
    <w:abstractNumId w:val="32"/>
  </w:num>
  <w:num w:numId="31" w16cid:durableId="209152127">
    <w:abstractNumId w:val="6"/>
  </w:num>
  <w:num w:numId="32" w16cid:durableId="1243029609">
    <w:abstractNumId w:val="9"/>
  </w:num>
  <w:num w:numId="33" w16cid:durableId="1227450211">
    <w:abstractNumId w:val="25"/>
  </w:num>
  <w:num w:numId="34" w16cid:durableId="75579061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TQ2NTYwNDMyNzdS0lEKTi0uzszPAykwrQUAMqNRAywAAAA="/>
  </w:docVars>
  <w:rsids>
    <w:rsidRoot w:val="009337F6"/>
    <w:rsid w:val="000104D8"/>
    <w:rsid w:val="0001492B"/>
    <w:rsid w:val="00037B26"/>
    <w:rsid w:val="00046490"/>
    <w:rsid w:val="00050300"/>
    <w:rsid w:val="000602CC"/>
    <w:rsid w:val="00083DBF"/>
    <w:rsid w:val="00095C24"/>
    <w:rsid w:val="000B2DE2"/>
    <w:rsid w:val="000D0F41"/>
    <w:rsid w:val="000F35DC"/>
    <w:rsid w:val="00104C69"/>
    <w:rsid w:val="00123439"/>
    <w:rsid w:val="0014325B"/>
    <w:rsid w:val="00147D7D"/>
    <w:rsid w:val="00156B55"/>
    <w:rsid w:val="00162237"/>
    <w:rsid w:val="0016379C"/>
    <w:rsid w:val="00163B10"/>
    <w:rsid w:val="001965E7"/>
    <w:rsid w:val="00196D69"/>
    <w:rsid w:val="00197E75"/>
    <w:rsid w:val="001A493B"/>
    <w:rsid w:val="001B0296"/>
    <w:rsid w:val="001C7275"/>
    <w:rsid w:val="001E5293"/>
    <w:rsid w:val="001F177E"/>
    <w:rsid w:val="00206E26"/>
    <w:rsid w:val="00233F61"/>
    <w:rsid w:val="002371B3"/>
    <w:rsid w:val="002407CD"/>
    <w:rsid w:val="002545E2"/>
    <w:rsid w:val="00254D13"/>
    <w:rsid w:val="00264013"/>
    <w:rsid w:val="002725F4"/>
    <w:rsid w:val="00295554"/>
    <w:rsid w:val="00295ABC"/>
    <w:rsid w:val="002A47BD"/>
    <w:rsid w:val="002A5D0D"/>
    <w:rsid w:val="002C0022"/>
    <w:rsid w:val="002C1C5B"/>
    <w:rsid w:val="002D002C"/>
    <w:rsid w:val="002F4650"/>
    <w:rsid w:val="003008B5"/>
    <w:rsid w:val="00301D1D"/>
    <w:rsid w:val="00326EF4"/>
    <w:rsid w:val="00331001"/>
    <w:rsid w:val="003360FF"/>
    <w:rsid w:val="00345450"/>
    <w:rsid w:val="00354ED9"/>
    <w:rsid w:val="00357E84"/>
    <w:rsid w:val="0037229B"/>
    <w:rsid w:val="0038485A"/>
    <w:rsid w:val="0039212B"/>
    <w:rsid w:val="003A3054"/>
    <w:rsid w:val="003A7FB3"/>
    <w:rsid w:val="003B1C92"/>
    <w:rsid w:val="003B3337"/>
    <w:rsid w:val="00400EFA"/>
    <w:rsid w:val="00413A93"/>
    <w:rsid w:val="00453207"/>
    <w:rsid w:val="0046635B"/>
    <w:rsid w:val="0047684C"/>
    <w:rsid w:val="00483B19"/>
    <w:rsid w:val="004956CA"/>
    <w:rsid w:val="004A5CF5"/>
    <w:rsid w:val="004B5952"/>
    <w:rsid w:val="004D2734"/>
    <w:rsid w:val="004D3799"/>
    <w:rsid w:val="004E1C6F"/>
    <w:rsid w:val="004E5988"/>
    <w:rsid w:val="00516301"/>
    <w:rsid w:val="00537182"/>
    <w:rsid w:val="00555B17"/>
    <w:rsid w:val="005714AE"/>
    <w:rsid w:val="00576C6E"/>
    <w:rsid w:val="00590FF0"/>
    <w:rsid w:val="005947BC"/>
    <w:rsid w:val="005954ED"/>
    <w:rsid w:val="00597723"/>
    <w:rsid w:val="005A768C"/>
    <w:rsid w:val="005C096F"/>
    <w:rsid w:val="005D2502"/>
    <w:rsid w:val="005D2D55"/>
    <w:rsid w:val="005D46AB"/>
    <w:rsid w:val="005D5DE2"/>
    <w:rsid w:val="005F1139"/>
    <w:rsid w:val="005F50A7"/>
    <w:rsid w:val="005F5D45"/>
    <w:rsid w:val="006017DD"/>
    <w:rsid w:val="00603879"/>
    <w:rsid w:val="006223EE"/>
    <w:rsid w:val="0062646B"/>
    <w:rsid w:val="00636463"/>
    <w:rsid w:val="00643D4C"/>
    <w:rsid w:val="00647D07"/>
    <w:rsid w:val="006502CC"/>
    <w:rsid w:val="00650A3D"/>
    <w:rsid w:val="00652600"/>
    <w:rsid w:val="0066181F"/>
    <w:rsid w:val="00671A9D"/>
    <w:rsid w:val="00672B95"/>
    <w:rsid w:val="006B0C18"/>
    <w:rsid w:val="006C0EF8"/>
    <w:rsid w:val="006C2685"/>
    <w:rsid w:val="006D2DCE"/>
    <w:rsid w:val="006D4642"/>
    <w:rsid w:val="006D4694"/>
    <w:rsid w:val="006E442F"/>
    <w:rsid w:val="006F30AD"/>
    <w:rsid w:val="007202EB"/>
    <w:rsid w:val="00740700"/>
    <w:rsid w:val="00760242"/>
    <w:rsid w:val="007644A5"/>
    <w:rsid w:val="007716BF"/>
    <w:rsid w:val="007A0CD3"/>
    <w:rsid w:val="007A1CB0"/>
    <w:rsid w:val="007B1621"/>
    <w:rsid w:val="00825F90"/>
    <w:rsid w:val="00831C97"/>
    <w:rsid w:val="00842B7C"/>
    <w:rsid w:val="00877D17"/>
    <w:rsid w:val="0089426B"/>
    <w:rsid w:val="00896805"/>
    <w:rsid w:val="008A2788"/>
    <w:rsid w:val="008A4D2F"/>
    <w:rsid w:val="008D6CAA"/>
    <w:rsid w:val="008D7512"/>
    <w:rsid w:val="008F1A11"/>
    <w:rsid w:val="00907EAE"/>
    <w:rsid w:val="00914DBA"/>
    <w:rsid w:val="00921EA1"/>
    <w:rsid w:val="00925B62"/>
    <w:rsid w:val="009337F6"/>
    <w:rsid w:val="00934DAD"/>
    <w:rsid w:val="00940B11"/>
    <w:rsid w:val="009410BD"/>
    <w:rsid w:val="00961BE2"/>
    <w:rsid w:val="00965FFD"/>
    <w:rsid w:val="00973939"/>
    <w:rsid w:val="00976A01"/>
    <w:rsid w:val="009976DF"/>
    <w:rsid w:val="009B1BF5"/>
    <w:rsid w:val="009C4DEC"/>
    <w:rsid w:val="009C7B44"/>
    <w:rsid w:val="009D6123"/>
    <w:rsid w:val="009F005C"/>
    <w:rsid w:val="00A2037E"/>
    <w:rsid w:val="00A37CF3"/>
    <w:rsid w:val="00A52AEC"/>
    <w:rsid w:val="00A56ED1"/>
    <w:rsid w:val="00A57370"/>
    <w:rsid w:val="00A64CC1"/>
    <w:rsid w:val="00A707E0"/>
    <w:rsid w:val="00A714C8"/>
    <w:rsid w:val="00A95596"/>
    <w:rsid w:val="00AA0006"/>
    <w:rsid w:val="00AB07F1"/>
    <w:rsid w:val="00AB4B08"/>
    <w:rsid w:val="00AC4740"/>
    <w:rsid w:val="00AD1950"/>
    <w:rsid w:val="00AD7FC8"/>
    <w:rsid w:val="00AE6252"/>
    <w:rsid w:val="00AF6053"/>
    <w:rsid w:val="00B021E1"/>
    <w:rsid w:val="00B15330"/>
    <w:rsid w:val="00B17E71"/>
    <w:rsid w:val="00B25C97"/>
    <w:rsid w:val="00B35281"/>
    <w:rsid w:val="00B43002"/>
    <w:rsid w:val="00B45FE1"/>
    <w:rsid w:val="00B57788"/>
    <w:rsid w:val="00B6458E"/>
    <w:rsid w:val="00B662BA"/>
    <w:rsid w:val="00B90D91"/>
    <w:rsid w:val="00B9422E"/>
    <w:rsid w:val="00BA4EBC"/>
    <w:rsid w:val="00BA6F7A"/>
    <w:rsid w:val="00BB178D"/>
    <w:rsid w:val="00BD5586"/>
    <w:rsid w:val="00BE3FC0"/>
    <w:rsid w:val="00BF26D7"/>
    <w:rsid w:val="00BF5FF9"/>
    <w:rsid w:val="00BF77A0"/>
    <w:rsid w:val="00C121C0"/>
    <w:rsid w:val="00C22D6D"/>
    <w:rsid w:val="00C30B56"/>
    <w:rsid w:val="00C642B6"/>
    <w:rsid w:val="00C65CD8"/>
    <w:rsid w:val="00C73BAE"/>
    <w:rsid w:val="00C812ED"/>
    <w:rsid w:val="00C8609A"/>
    <w:rsid w:val="00C86A93"/>
    <w:rsid w:val="00CA3126"/>
    <w:rsid w:val="00CA66A0"/>
    <w:rsid w:val="00CC4F15"/>
    <w:rsid w:val="00CF146E"/>
    <w:rsid w:val="00CF515C"/>
    <w:rsid w:val="00D02840"/>
    <w:rsid w:val="00D0515E"/>
    <w:rsid w:val="00D17B95"/>
    <w:rsid w:val="00D21F52"/>
    <w:rsid w:val="00D23D53"/>
    <w:rsid w:val="00D513E2"/>
    <w:rsid w:val="00D80524"/>
    <w:rsid w:val="00D87369"/>
    <w:rsid w:val="00DB1CC0"/>
    <w:rsid w:val="00DB3249"/>
    <w:rsid w:val="00DC2416"/>
    <w:rsid w:val="00DD34EF"/>
    <w:rsid w:val="00DD5605"/>
    <w:rsid w:val="00DE6BD5"/>
    <w:rsid w:val="00E17CB4"/>
    <w:rsid w:val="00E2487D"/>
    <w:rsid w:val="00E24B67"/>
    <w:rsid w:val="00E37881"/>
    <w:rsid w:val="00E8297B"/>
    <w:rsid w:val="00E8475C"/>
    <w:rsid w:val="00E87016"/>
    <w:rsid w:val="00E92B15"/>
    <w:rsid w:val="00EA3B85"/>
    <w:rsid w:val="00EB3634"/>
    <w:rsid w:val="00EE7925"/>
    <w:rsid w:val="00F06187"/>
    <w:rsid w:val="00F270EA"/>
    <w:rsid w:val="00F310BC"/>
    <w:rsid w:val="00F44C87"/>
    <w:rsid w:val="00FB6E0B"/>
    <w:rsid w:val="00FC76C8"/>
    <w:rsid w:val="00FD652D"/>
    <w:rsid w:val="00FE46A0"/>
    <w:rsid w:val="00FE7530"/>
    <w:rsid w:val="00FF25EF"/>
    <w:rsid w:val="00FF6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5941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3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7F6"/>
  </w:style>
  <w:style w:type="paragraph" w:styleId="Footer">
    <w:name w:val="footer"/>
    <w:basedOn w:val="Normal"/>
    <w:link w:val="FooterChar"/>
    <w:uiPriority w:val="99"/>
    <w:unhideWhenUsed/>
    <w:rsid w:val="00933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7F6"/>
  </w:style>
  <w:style w:type="paragraph" w:styleId="ListParagraph">
    <w:name w:val="List Paragraph"/>
    <w:basedOn w:val="Normal"/>
    <w:uiPriority w:val="34"/>
    <w:qFormat/>
    <w:rsid w:val="009337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6F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F7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42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F5D4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4A5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90F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D273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ko-KR"/>
    </w:rPr>
  </w:style>
  <w:style w:type="paragraph" w:customStyle="1" w:styleId="Default">
    <w:name w:val="Default"/>
    <w:rsid w:val="006F30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2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9805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1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815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07151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0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82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4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8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171449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4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8383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254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2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9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5</Pages>
  <Words>595</Words>
  <Characters>3395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assam Abdullah Ayed Khuwaileh</cp:lastModifiedBy>
  <cp:revision>9</cp:revision>
  <cp:lastPrinted>2017-10-16T03:35:00Z</cp:lastPrinted>
  <dcterms:created xsi:type="dcterms:W3CDTF">2024-02-25T10:58:00Z</dcterms:created>
  <dcterms:modified xsi:type="dcterms:W3CDTF">2025-08-3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13f44305390f2e9f23080a86fdc59cbddaa0c00482b92f42593ef77f6beb70</vt:lpwstr>
  </property>
</Properties>
</file>